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68FB2" w14:textId="66A885F3" w:rsidR="00715846" w:rsidRPr="00B61845" w:rsidRDefault="004954CA" w:rsidP="008E3C04">
      <w:pPr>
        <w:pStyle w:val="DefaultText"/>
        <w:spacing w:before="120" w:after="200"/>
        <w:jc w:val="center"/>
        <w:rPr>
          <w:b/>
          <w:sz w:val="40"/>
          <w:szCs w:val="31"/>
        </w:rPr>
      </w:pPr>
      <w:r>
        <w:rPr>
          <w:b/>
          <w:sz w:val="40"/>
          <w:szCs w:val="31"/>
        </w:rPr>
        <w:t>Bruce Alderson</w:t>
      </w:r>
    </w:p>
    <w:p w14:paraId="3C4E06C8" w14:textId="5E7A1223" w:rsidR="0050202C" w:rsidRPr="00B61845" w:rsidRDefault="002B1DC8" w:rsidP="00715846">
      <w:pPr>
        <w:pBdr>
          <w:bottom w:val="single" w:sz="12" w:space="3" w:color="auto"/>
        </w:pBdr>
        <w:jc w:val="center"/>
        <w:rPr>
          <w:sz w:val="21"/>
          <w:szCs w:val="21"/>
          <w:lang w:val="de-DE"/>
        </w:rPr>
      </w:pPr>
      <w:r>
        <w:rPr>
          <w:sz w:val="21"/>
          <w:szCs w:val="21"/>
          <w:lang w:val="de-DE"/>
        </w:rPr>
        <w:t>White Rock</w:t>
      </w:r>
      <w:r w:rsidR="00213F6D">
        <w:rPr>
          <w:sz w:val="21"/>
          <w:szCs w:val="21"/>
          <w:lang w:val="de-DE"/>
        </w:rPr>
        <w:t xml:space="preserve">, </w:t>
      </w:r>
      <w:r>
        <w:rPr>
          <w:sz w:val="21"/>
          <w:szCs w:val="21"/>
          <w:lang w:val="de-DE"/>
        </w:rPr>
        <w:t>BC</w:t>
      </w:r>
      <w:r w:rsidR="0049070A" w:rsidRPr="00E959D3">
        <w:rPr>
          <w:sz w:val="21"/>
          <w:szCs w:val="21"/>
        </w:rPr>
        <w:sym w:font="Symbol" w:char="F0F4"/>
      </w:r>
      <w:r w:rsidR="00AD2F54" w:rsidRPr="00116485">
        <w:rPr>
          <w:sz w:val="21"/>
          <w:szCs w:val="21"/>
        </w:rPr>
        <w:t>1.</w:t>
      </w:r>
      <w:r w:rsidR="00AD2F54" w:rsidRPr="00116485">
        <w:rPr>
          <w:sz w:val="21"/>
          <w:szCs w:val="21"/>
          <w:lang w:val="de-DE"/>
        </w:rPr>
        <w:t>604.807.8812</w:t>
      </w:r>
      <w:r w:rsidR="00715846" w:rsidRPr="00E959D3">
        <w:rPr>
          <w:sz w:val="21"/>
          <w:szCs w:val="21"/>
        </w:rPr>
        <w:sym w:font="Symbol" w:char="F0F4"/>
      </w:r>
      <w:r w:rsidR="00AD2F54" w:rsidRPr="00AD2F54">
        <w:rPr>
          <w:sz w:val="21"/>
          <w:szCs w:val="21"/>
          <w:lang w:val="de-DE"/>
        </w:rPr>
        <w:t>bruce.alderson@gmail.com</w:t>
      </w:r>
      <w:r w:rsidR="00715846" w:rsidRPr="00E959D3">
        <w:rPr>
          <w:sz w:val="21"/>
          <w:szCs w:val="21"/>
        </w:rPr>
        <w:sym w:font="Symbol" w:char="F0F4"/>
      </w:r>
      <w:r w:rsidR="003F1F7F" w:rsidRPr="00B61845">
        <w:rPr>
          <w:sz w:val="21"/>
          <w:szCs w:val="21"/>
          <w:lang w:val="de-DE"/>
        </w:rPr>
        <w:t>linkedin.com/in/</w:t>
      </w:r>
      <w:proofErr w:type="spellStart"/>
      <w:r w:rsidR="00213F6D" w:rsidRPr="00213F6D">
        <w:rPr>
          <w:sz w:val="21"/>
          <w:szCs w:val="21"/>
          <w:lang w:val="de-DE"/>
        </w:rPr>
        <w:t>bruce-alderson</w:t>
      </w:r>
      <w:proofErr w:type="spellEnd"/>
      <w:r w:rsidR="00116485" w:rsidRPr="00E959D3">
        <w:rPr>
          <w:sz w:val="21"/>
          <w:szCs w:val="21"/>
        </w:rPr>
        <w:sym w:font="Symbol" w:char="F0F4"/>
      </w:r>
      <w:r w:rsidR="002D6AEA" w:rsidRPr="002D6AEA">
        <w:rPr>
          <w:sz w:val="21"/>
          <w:szCs w:val="21"/>
        </w:rPr>
        <w:t>brucealderson.ca</w:t>
      </w:r>
    </w:p>
    <w:p w14:paraId="1866F9FB" w14:textId="5EB46119" w:rsidR="0050202C" w:rsidRPr="00EB4C5E" w:rsidRDefault="004954CA" w:rsidP="00715846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Senior Product Manager</w:t>
      </w:r>
    </w:p>
    <w:p w14:paraId="4190C50F" w14:textId="4F30A80E" w:rsidR="00103BFB" w:rsidRPr="00BA2A7F" w:rsidRDefault="002651DA" w:rsidP="00715846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Dynamic </w:t>
      </w:r>
      <w:r w:rsidR="007A180C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Leader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with</w:t>
      </w:r>
      <w:r w:rsidR="002D50B8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2</w:t>
      </w:r>
      <w:r w:rsidR="003661EA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5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Years of </w:t>
      </w:r>
      <w:r w:rsidR="007A180C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F341C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i</w:t>
      </w:r>
      <w:r w:rsidR="001F0A16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n</w:t>
      </w:r>
      <w:r w:rsidR="00095CB9" w:rsidRPr="00BA2A7F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276A02" w:rsidRPr="00276A02">
        <w:rPr>
          <w:b/>
          <w:bCs/>
          <w:i/>
          <w:iCs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Product </w:t>
      </w:r>
      <w:r w:rsidR="002F09CB">
        <w:rPr>
          <w:b/>
          <w:bCs/>
          <w:i/>
          <w:iCs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evelopment</w:t>
      </w:r>
      <w:r w:rsidR="00276A02" w:rsidRPr="00276A02">
        <w:rPr>
          <w:b/>
          <w:bCs/>
          <w:i/>
          <w:iCs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, Operations, &amp; Business-driven Data Analysis</w:t>
      </w:r>
    </w:p>
    <w:p w14:paraId="7CA6EA68" w14:textId="6952B310" w:rsidR="00211841" w:rsidRPr="001E567E" w:rsidRDefault="002F09CB" w:rsidP="00372121">
      <w:pPr>
        <w:spacing w:line="264" w:lineRule="auto"/>
        <w:jc w:val="both"/>
        <w:rPr>
          <w:rFonts w:eastAsia="Cambria"/>
          <w:sz w:val="21"/>
          <w:szCs w:val="21"/>
        </w:rPr>
      </w:pPr>
      <w:r w:rsidRPr="002F09CB">
        <w:rPr>
          <w:rFonts w:eastAsia="Cambria"/>
          <w:sz w:val="21"/>
          <w:szCs w:val="21"/>
        </w:rPr>
        <w:t xml:space="preserve">Highly versatile and experienced senior product manager offering expertise in the full product management lifecycle, high-level strategic planning, and </w:t>
      </w:r>
      <w:r w:rsidR="008F26E7">
        <w:rPr>
          <w:rFonts w:eastAsia="Cambria"/>
          <w:sz w:val="21"/>
          <w:szCs w:val="21"/>
        </w:rPr>
        <w:t>user experience</w:t>
      </w:r>
      <w:r w:rsidRPr="002F09CB">
        <w:rPr>
          <w:rFonts w:eastAsia="Cambria"/>
          <w:sz w:val="21"/>
          <w:szCs w:val="21"/>
        </w:rPr>
        <w:t xml:space="preserve">. Proven track-record of developing and managing successful products </w:t>
      </w:r>
      <w:r w:rsidR="008F26E7">
        <w:rPr>
          <w:rFonts w:eastAsia="Cambria"/>
          <w:sz w:val="21"/>
          <w:szCs w:val="21"/>
        </w:rPr>
        <w:t xml:space="preserve">worth up to </w:t>
      </w:r>
      <w:commentRangeStart w:id="0"/>
      <w:commentRangeStart w:id="1"/>
      <w:r w:rsidR="008F26E7">
        <w:rPr>
          <w:rFonts w:eastAsia="Cambria"/>
          <w:sz w:val="21"/>
          <w:szCs w:val="21"/>
        </w:rPr>
        <w:t>$</w:t>
      </w:r>
      <w:r w:rsidR="00697AB9">
        <w:rPr>
          <w:rFonts w:eastAsia="Cambria"/>
          <w:sz w:val="21"/>
          <w:szCs w:val="21"/>
        </w:rPr>
        <w:t>1b ARR</w:t>
      </w:r>
      <w:r w:rsidR="008F26E7">
        <w:rPr>
          <w:rFonts w:eastAsia="Cambria"/>
          <w:sz w:val="21"/>
          <w:szCs w:val="21"/>
        </w:rPr>
        <w:t xml:space="preserve"> </w:t>
      </w:r>
      <w:commentRangeEnd w:id="0"/>
      <w:r w:rsidR="008F26E7">
        <w:rPr>
          <w:rStyle w:val="CommentReference"/>
        </w:rPr>
        <w:commentReference w:id="0"/>
      </w:r>
      <w:commentRangeEnd w:id="1"/>
      <w:r w:rsidR="00697AB9">
        <w:rPr>
          <w:rStyle w:val="CommentReference"/>
        </w:rPr>
        <w:commentReference w:id="1"/>
      </w:r>
      <w:r w:rsidRPr="002F09CB">
        <w:rPr>
          <w:rFonts w:eastAsia="Cambria"/>
          <w:sz w:val="21"/>
          <w:szCs w:val="21"/>
        </w:rPr>
        <w:t>aligned to strategic objectives with a focus on data-driven analysis, continuous process improvements, and measurable deliverables. Deep technical expertise combined with an understanding of the importance of highly effective project management, end user satisfaction, and stakeholder management</w:t>
      </w:r>
      <w:r>
        <w:rPr>
          <w:rFonts w:eastAsia="Cambria"/>
          <w:sz w:val="21"/>
          <w:szCs w:val="21"/>
        </w:rPr>
        <w:t>.</w:t>
      </w:r>
      <w:r w:rsidRPr="002F09CB">
        <w:rPr>
          <w:rFonts w:eastAsia="Cambria"/>
          <w:sz w:val="21"/>
          <w:szCs w:val="21"/>
        </w:rPr>
        <w:t xml:space="preserve"> </w:t>
      </w:r>
      <w:r w:rsidR="00E02EA9" w:rsidRPr="00BA2A7F">
        <w:rPr>
          <w:rFonts w:eastAsia="Cambria"/>
          <w:sz w:val="21"/>
          <w:szCs w:val="21"/>
        </w:rPr>
        <w:t>Collaborative team leader continually focused on building relationships to produce highly effective teams, increasing productivity, and improving outcomes. Individual dedicated to self-reflection and personal improvement who consistently exceeds performance metrics</w:t>
      </w:r>
      <w:r w:rsidR="00C11E0E" w:rsidRPr="00BA2A7F">
        <w:rPr>
          <w:rFonts w:eastAsia="Cambria"/>
          <w:sz w:val="21"/>
          <w:szCs w:val="21"/>
        </w:rPr>
        <w:t>.</w:t>
      </w:r>
    </w:p>
    <w:p w14:paraId="0EA11E7B" w14:textId="5AFB1DFD" w:rsidR="00A969EE" w:rsidRPr="00E959D3" w:rsidRDefault="0050202C" w:rsidP="0006477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713"/>
        <w:gridCol w:w="3926"/>
      </w:tblGrid>
      <w:tr w:rsidR="0026397C" w:rsidRPr="00A969EE" w14:paraId="6AE8A137" w14:textId="77777777" w:rsidTr="0026397C">
        <w:trPr>
          <w:trHeight w:val="148"/>
        </w:trPr>
        <w:tc>
          <w:tcPr>
            <w:tcW w:w="3633" w:type="dxa"/>
            <w:hideMark/>
          </w:tcPr>
          <w:p w14:paraId="2415DEDA" w14:textId="6A48CF50" w:rsidR="0026397C" w:rsidRPr="00BA2A7F" w:rsidRDefault="00BA2A7F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duct Management</w:t>
            </w:r>
          </w:p>
        </w:tc>
        <w:tc>
          <w:tcPr>
            <w:tcW w:w="3713" w:type="dxa"/>
            <w:hideMark/>
          </w:tcPr>
          <w:p w14:paraId="76131F31" w14:textId="70A67FB8" w:rsidR="0026397C" w:rsidRPr="00BA2A7F" w:rsidRDefault="003835B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ser Experience</w:t>
            </w:r>
            <w:r w:rsidR="003661EA" w:rsidRPr="00BA2A7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926" w:type="dxa"/>
            <w:hideMark/>
          </w:tcPr>
          <w:p w14:paraId="56A09E60" w14:textId="1AA804C6" w:rsidR="0026397C" w:rsidRPr="00BA2A7F" w:rsidRDefault="00D07C9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>Cloud Integration</w:t>
            </w:r>
          </w:p>
        </w:tc>
      </w:tr>
      <w:tr w:rsidR="0026397C" w:rsidRPr="00A969EE" w14:paraId="3417A760" w14:textId="77777777" w:rsidTr="0026397C">
        <w:trPr>
          <w:trHeight w:val="156"/>
        </w:trPr>
        <w:tc>
          <w:tcPr>
            <w:tcW w:w="3633" w:type="dxa"/>
            <w:hideMark/>
          </w:tcPr>
          <w:p w14:paraId="797D9ABC" w14:textId="6F488086" w:rsidR="0026397C" w:rsidRPr="00BA2A7F" w:rsidRDefault="00B60931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rategic Planning</w:t>
            </w:r>
            <w:r w:rsidR="003661EA" w:rsidRPr="00BA2A7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713" w:type="dxa"/>
            <w:hideMark/>
          </w:tcPr>
          <w:p w14:paraId="62A623E4" w14:textId="13F6B43B" w:rsidR="0026397C" w:rsidRPr="00BA2A7F" w:rsidRDefault="00BA2A7F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ta &amp; Analytics</w:t>
            </w:r>
          </w:p>
        </w:tc>
        <w:tc>
          <w:tcPr>
            <w:tcW w:w="3926" w:type="dxa"/>
            <w:hideMark/>
          </w:tcPr>
          <w:p w14:paraId="1ABBDCF0" w14:textId="332179F0" w:rsidR="0026397C" w:rsidRPr="00BA2A7F" w:rsidRDefault="001E567E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>Cross-functional Leadership</w:t>
            </w:r>
          </w:p>
        </w:tc>
      </w:tr>
      <w:tr w:rsidR="0026397C" w:rsidRPr="00A969EE" w14:paraId="059050DA" w14:textId="77777777" w:rsidTr="0026397C">
        <w:trPr>
          <w:trHeight w:val="94"/>
        </w:trPr>
        <w:tc>
          <w:tcPr>
            <w:tcW w:w="3633" w:type="dxa"/>
            <w:hideMark/>
          </w:tcPr>
          <w:p w14:paraId="0A7CCC98" w14:textId="312A4DF3" w:rsidR="0026397C" w:rsidRPr="00BA2A7F" w:rsidRDefault="00BA2A7F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L &amp; AI Technology</w:t>
            </w:r>
          </w:p>
        </w:tc>
        <w:tc>
          <w:tcPr>
            <w:tcW w:w="3713" w:type="dxa"/>
            <w:hideMark/>
          </w:tcPr>
          <w:p w14:paraId="70C197F7" w14:textId="4B32E596" w:rsidR="0026397C" w:rsidRPr="00BA2A7F" w:rsidRDefault="003661EA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>Product Development</w:t>
            </w:r>
          </w:p>
        </w:tc>
        <w:tc>
          <w:tcPr>
            <w:tcW w:w="3926" w:type="dxa"/>
            <w:hideMark/>
          </w:tcPr>
          <w:p w14:paraId="4DEFDA23" w14:textId="012F9FB2" w:rsidR="0026397C" w:rsidRPr="00BA2A7F" w:rsidRDefault="00D07C9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Risk Mitigation</w:t>
            </w:r>
          </w:p>
        </w:tc>
      </w:tr>
      <w:tr w:rsidR="0026397C" w:rsidRPr="00A969EE" w14:paraId="4EA6F99F" w14:textId="77777777" w:rsidTr="0026397C">
        <w:trPr>
          <w:trHeight w:val="231"/>
        </w:trPr>
        <w:tc>
          <w:tcPr>
            <w:tcW w:w="3633" w:type="dxa"/>
          </w:tcPr>
          <w:p w14:paraId="0C7A7066" w14:textId="53F76876" w:rsidR="0026397C" w:rsidRPr="00BA2A7F" w:rsidRDefault="003661EA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 w:rsidRPr="00BA2A7F">
              <w:rPr>
                <w:sz w:val="21"/>
                <w:szCs w:val="21"/>
              </w:rPr>
              <w:t xml:space="preserve">Operational Processes </w:t>
            </w:r>
          </w:p>
        </w:tc>
        <w:tc>
          <w:tcPr>
            <w:tcW w:w="3713" w:type="dxa"/>
          </w:tcPr>
          <w:p w14:paraId="5036AB2E" w14:textId="7D220151" w:rsidR="0026397C" w:rsidRPr="00BA2A7F" w:rsidRDefault="00B60931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ftware Architecture</w:t>
            </w:r>
          </w:p>
        </w:tc>
        <w:tc>
          <w:tcPr>
            <w:tcW w:w="3926" w:type="dxa"/>
          </w:tcPr>
          <w:p w14:paraId="5C51F168" w14:textId="0A7DBE5A" w:rsidR="0026397C" w:rsidRPr="00BA2A7F" w:rsidRDefault="00D07C95" w:rsidP="0026397C">
            <w:pPr>
              <w:pStyle w:val="DefaultText"/>
              <w:numPr>
                <w:ilvl w:val="0"/>
                <w:numId w:val="12"/>
              </w:numPr>
              <w:spacing w:before="40"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gile Processes</w:t>
            </w:r>
          </w:p>
        </w:tc>
      </w:tr>
    </w:tbl>
    <w:p w14:paraId="18E8CC38" w14:textId="128D8A30" w:rsidR="0050202C" w:rsidRPr="00EB4C5E" w:rsidRDefault="008A7750" w:rsidP="0006477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="0053692F"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3692F"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="0053692F"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p w14:paraId="573EA641" w14:textId="1204E8D9" w:rsidR="00417586" w:rsidRPr="00782742" w:rsidRDefault="00CA46C8" w:rsidP="00827A5A">
      <w:pPr>
        <w:spacing w:before="40" w:after="40" w:line="276" w:lineRule="auto"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Intuit Mailchimp</w:t>
      </w:r>
      <w:r w:rsidR="00417586" w:rsidRPr="00782742">
        <w:rPr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  <w:t xml:space="preserve">         </w:t>
      </w:r>
      <w:r w:rsidR="00417586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ab/>
      </w:r>
      <w:r w:rsidR="00417586">
        <w:rPr>
          <w:i/>
          <w:sz w:val="22"/>
          <w:szCs w:val="23"/>
        </w:rPr>
        <w:tab/>
        <w:t xml:space="preserve">       </w:t>
      </w:r>
      <w:r w:rsidR="004B4946">
        <w:rPr>
          <w:i/>
          <w:sz w:val="22"/>
          <w:szCs w:val="23"/>
        </w:rPr>
        <w:tab/>
      </w:r>
      <w:r w:rsidR="00087319">
        <w:rPr>
          <w:i/>
          <w:sz w:val="22"/>
          <w:szCs w:val="23"/>
        </w:rPr>
        <w:tab/>
      </w:r>
      <w:r w:rsidR="00087319">
        <w:rPr>
          <w:i/>
          <w:sz w:val="22"/>
          <w:szCs w:val="23"/>
        </w:rPr>
        <w:tab/>
      </w:r>
      <w:r w:rsidR="00087319">
        <w:rPr>
          <w:i/>
          <w:sz w:val="22"/>
          <w:szCs w:val="23"/>
        </w:rPr>
        <w:tab/>
      </w:r>
      <w:r w:rsidR="004B4946">
        <w:rPr>
          <w:i/>
          <w:sz w:val="22"/>
          <w:szCs w:val="23"/>
        </w:rPr>
        <w:t xml:space="preserve">         </w:t>
      </w:r>
      <w:r w:rsidR="0033323D">
        <w:rPr>
          <w:i/>
          <w:sz w:val="22"/>
          <w:szCs w:val="23"/>
        </w:rPr>
        <w:tab/>
      </w:r>
      <w:r w:rsidR="0033323D">
        <w:rPr>
          <w:i/>
          <w:sz w:val="22"/>
          <w:szCs w:val="23"/>
        </w:rPr>
        <w:tab/>
      </w:r>
      <w:r w:rsidR="00291064">
        <w:rPr>
          <w:i/>
          <w:sz w:val="22"/>
          <w:szCs w:val="23"/>
        </w:rPr>
        <w:t xml:space="preserve">  </w:t>
      </w:r>
      <w:r w:rsidR="0033323D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 xml:space="preserve"> </w:t>
      </w:r>
      <w:r w:rsidR="0076338B">
        <w:rPr>
          <w:i/>
          <w:sz w:val="22"/>
          <w:szCs w:val="23"/>
        </w:rPr>
        <w:t xml:space="preserve">   </w:t>
      </w:r>
      <w:r w:rsidR="00840972">
        <w:rPr>
          <w:b/>
          <w:bCs/>
          <w:i/>
          <w:sz w:val="22"/>
          <w:szCs w:val="23"/>
        </w:rPr>
        <w:t>2022</w:t>
      </w:r>
      <w:r w:rsidR="00417586" w:rsidRPr="00782742">
        <w:rPr>
          <w:b/>
          <w:i/>
          <w:sz w:val="22"/>
          <w:szCs w:val="23"/>
        </w:rPr>
        <w:t xml:space="preserve"> - </w:t>
      </w:r>
      <w:r w:rsidR="00417586">
        <w:rPr>
          <w:b/>
          <w:i/>
          <w:sz w:val="22"/>
          <w:szCs w:val="23"/>
        </w:rPr>
        <w:t>Present</w:t>
      </w:r>
    </w:p>
    <w:p w14:paraId="197CE275" w14:textId="0B2BA29E" w:rsidR="00417586" w:rsidRDefault="0076338B" w:rsidP="00827A5A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Staff Product Manager (2024 – Present)</w:t>
      </w:r>
    </w:p>
    <w:p w14:paraId="2A654964" w14:textId="37AD7AA2" w:rsidR="0033323D" w:rsidRPr="009C1981" w:rsidRDefault="0099346C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Oversaw a team of </w:t>
      </w:r>
      <w:r w:rsidR="003533DF">
        <w:rPr>
          <w:sz w:val="21"/>
          <w:szCs w:val="21"/>
        </w:rPr>
        <w:t>25</w:t>
      </w:r>
      <w:r>
        <w:rPr>
          <w:sz w:val="21"/>
          <w:szCs w:val="21"/>
        </w:rPr>
        <w:t xml:space="preserve"> staff to manage a </w:t>
      </w:r>
      <w:r w:rsidR="003E2788">
        <w:rPr>
          <w:sz w:val="21"/>
          <w:szCs w:val="21"/>
        </w:rPr>
        <w:t xml:space="preserve">portfolio of </w:t>
      </w:r>
      <w:r>
        <w:rPr>
          <w:sz w:val="21"/>
          <w:szCs w:val="21"/>
        </w:rPr>
        <w:t>product</w:t>
      </w:r>
      <w:r w:rsidR="003E2788">
        <w:rPr>
          <w:sz w:val="21"/>
          <w:szCs w:val="21"/>
        </w:rPr>
        <w:t>s</w:t>
      </w:r>
      <w:r>
        <w:rPr>
          <w:sz w:val="21"/>
          <w:szCs w:val="21"/>
        </w:rPr>
        <w:t xml:space="preserve"> worth $</w:t>
      </w:r>
      <w:r w:rsidR="00697AB9">
        <w:rPr>
          <w:sz w:val="21"/>
          <w:szCs w:val="21"/>
        </w:rPr>
        <w:t>1B ARR</w:t>
      </w:r>
      <w:r>
        <w:rPr>
          <w:sz w:val="21"/>
          <w:szCs w:val="21"/>
        </w:rPr>
        <w:t xml:space="preserve"> </w:t>
      </w:r>
      <w:r w:rsidR="00E14B21">
        <w:rPr>
          <w:sz w:val="21"/>
          <w:szCs w:val="21"/>
        </w:rPr>
        <w:t xml:space="preserve">creating </w:t>
      </w:r>
      <w:r w:rsidR="003023B9">
        <w:rPr>
          <w:sz w:val="21"/>
          <w:szCs w:val="21"/>
        </w:rPr>
        <w:t>product roadmaps and strategic plans</w:t>
      </w:r>
      <w:r w:rsidR="008F26E7">
        <w:rPr>
          <w:sz w:val="21"/>
          <w:szCs w:val="21"/>
        </w:rPr>
        <w:t xml:space="preserve"> and</w:t>
      </w:r>
      <w:r w:rsidR="003023B9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implementing </w:t>
      </w:r>
      <w:r w:rsidR="00DD124E">
        <w:rPr>
          <w:sz w:val="21"/>
          <w:szCs w:val="21"/>
        </w:rPr>
        <w:t xml:space="preserve">improvements to </w:t>
      </w:r>
      <w:r w:rsidR="0037205C">
        <w:rPr>
          <w:sz w:val="21"/>
          <w:szCs w:val="21"/>
        </w:rPr>
        <w:t xml:space="preserve">achieve 99% system uptime </w:t>
      </w:r>
      <w:r w:rsidR="008F26E7">
        <w:rPr>
          <w:sz w:val="21"/>
          <w:szCs w:val="21"/>
        </w:rPr>
        <w:t>while increasing</w:t>
      </w:r>
      <w:r w:rsidR="00F5539E">
        <w:rPr>
          <w:sz w:val="21"/>
          <w:szCs w:val="21"/>
        </w:rPr>
        <w:t xml:space="preserve"> customer retention to 80%</w:t>
      </w:r>
      <w:r w:rsidR="0037205C">
        <w:rPr>
          <w:sz w:val="21"/>
          <w:szCs w:val="21"/>
        </w:rPr>
        <w:t>.</w:t>
      </w:r>
    </w:p>
    <w:p w14:paraId="0ABD576D" w14:textId="6DBD2A45" w:rsidR="0033323D" w:rsidRPr="009C1981" w:rsidRDefault="00477BBF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Served as the product lead for a machine learning service</w:t>
      </w:r>
      <w:r w:rsidR="003E2788">
        <w:rPr>
          <w:sz w:val="21"/>
          <w:szCs w:val="21"/>
        </w:rPr>
        <w:t xml:space="preserve"> worth $300B</w:t>
      </w:r>
      <w:r>
        <w:rPr>
          <w:sz w:val="21"/>
          <w:szCs w:val="21"/>
        </w:rPr>
        <w:t xml:space="preserve">, </w:t>
      </w:r>
      <w:r w:rsidR="000F17A8">
        <w:rPr>
          <w:sz w:val="21"/>
          <w:szCs w:val="21"/>
        </w:rPr>
        <w:t xml:space="preserve">classifying </w:t>
      </w:r>
      <w:r w:rsidR="00AF5A0F">
        <w:rPr>
          <w:sz w:val="21"/>
          <w:szCs w:val="21"/>
        </w:rPr>
        <w:t xml:space="preserve">over 100M </w:t>
      </w:r>
      <w:r w:rsidR="00104FC9">
        <w:rPr>
          <w:sz w:val="21"/>
          <w:szCs w:val="21"/>
        </w:rPr>
        <w:t xml:space="preserve">datapoints </w:t>
      </w:r>
      <w:r w:rsidR="000F17A8">
        <w:rPr>
          <w:sz w:val="21"/>
          <w:szCs w:val="21"/>
        </w:rPr>
        <w:t xml:space="preserve">in one week of </w:t>
      </w:r>
      <w:r w:rsidR="00AF5A0F">
        <w:rPr>
          <w:sz w:val="21"/>
          <w:szCs w:val="21"/>
        </w:rPr>
        <w:t>public API endpoint data,</w:t>
      </w:r>
      <w:r w:rsidR="000A763C">
        <w:rPr>
          <w:sz w:val="21"/>
          <w:szCs w:val="21"/>
        </w:rPr>
        <w:t xml:space="preserve"> </w:t>
      </w:r>
      <w:r w:rsidR="003B5470">
        <w:rPr>
          <w:sz w:val="21"/>
          <w:szCs w:val="21"/>
        </w:rPr>
        <w:t>enabling the creation of customized ecommerce workflows for customers.</w:t>
      </w:r>
    </w:p>
    <w:p w14:paraId="1CCF98C3" w14:textId="0984EE37" w:rsidR="0033323D" w:rsidRPr="009C1981" w:rsidRDefault="009C433C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Implemented</w:t>
      </w:r>
      <w:r w:rsidR="00697AB9">
        <w:rPr>
          <w:sz w:val="21"/>
          <w:szCs w:val="21"/>
        </w:rPr>
        <w:t xml:space="preserve"> </w:t>
      </w:r>
      <w:commentRangeStart w:id="2"/>
      <w:r w:rsidR="00697AB9">
        <w:rPr>
          <w:sz w:val="21"/>
          <w:szCs w:val="21"/>
        </w:rPr>
        <w:t xml:space="preserve">a modernization initiative </w:t>
      </w:r>
      <w:r w:rsidR="000747B2">
        <w:rPr>
          <w:sz w:val="21"/>
          <w:szCs w:val="21"/>
        </w:rPr>
        <w:t>t</w:t>
      </w:r>
      <w:r>
        <w:rPr>
          <w:sz w:val="21"/>
          <w:szCs w:val="21"/>
        </w:rPr>
        <w:t xml:space="preserve">o </w:t>
      </w:r>
      <w:commentRangeEnd w:id="2"/>
      <w:r w:rsidR="00570EF4">
        <w:rPr>
          <w:rStyle w:val="CommentReference"/>
        </w:rPr>
        <w:commentReference w:id="2"/>
      </w:r>
      <w:r>
        <w:rPr>
          <w:sz w:val="21"/>
          <w:szCs w:val="21"/>
        </w:rPr>
        <w:t xml:space="preserve">improve operational excellence for all </w:t>
      </w:r>
      <w:commentRangeStart w:id="3"/>
      <w:r w:rsidR="00A11A5C">
        <w:rPr>
          <w:sz w:val="21"/>
          <w:szCs w:val="21"/>
        </w:rPr>
        <w:t>265</w:t>
      </w:r>
      <w:r>
        <w:rPr>
          <w:sz w:val="21"/>
          <w:szCs w:val="21"/>
        </w:rPr>
        <w:t xml:space="preserve"> public APIs</w:t>
      </w:r>
      <w:commentRangeEnd w:id="3"/>
      <w:r w:rsidR="000747B2">
        <w:rPr>
          <w:rStyle w:val="CommentReference"/>
        </w:rPr>
        <w:commentReference w:id="3"/>
      </w:r>
      <w:r w:rsidR="00784FA0">
        <w:rPr>
          <w:sz w:val="21"/>
          <w:szCs w:val="21"/>
        </w:rPr>
        <w:t>, exceeding 99.99% uptime</w:t>
      </w:r>
      <w:r w:rsidR="0076116A">
        <w:rPr>
          <w:sz w:val="21"/>
          <w:szCs w:val="21"/>
        </w:rPr>
        <w:t xml:space="preserve">, lowering failure rates by </w:t>
      </w:r>
      <w:commentRangeStart w:id="4"/>
      <w:r w:rsidR="00F525D4">
        <w:rPr>
          <w:sz w:val="21"/>
          <w:szCs w:val="21"/>
        </w:rPr>
        <w:t>35</w:t>
      </w:r>
      <w:r w:rsidR="0076116A">
        <w:rPr>
          <w:sz w:val="21"/>
          <w:szCs w:val="21"/>
        </w:rPr>
        <w:t>%</w:t>
      </w:r>
      <w:commentRangeEnd w:id="4"/>
      <w:r w:rsidR="000747B2">
        <w:rPr>
          <w:rStyle w:val="CommentReference"/>
        </w:rPr>
        <w:commentReference w:id="4"/>
      </w:r>
      <w:r w:rsidR="0076116A">
        <w:rPr>
          <w:sz w:val="21"/>
          <w:szCs w:val="21"/>
        </w:rPr>
        <w:t xml:space="preserve"> and reducing the median request time by </w:t>
      </w:r>
      <w:commentRangeStart w:id="5"/>
      <w:r w:rsidR="00F525D4">
        <w:rPr>
          <w:sz w:val="21"/>
          <w:szCs w:val="21"/>
        </w:rPr>
        <w:t>40</w:t>
      </w:r>
      <w:r w:rsidR="0076116A">
        <w:rPr>
          <w:sz w:val="21"/>
          <w:szCs w:val="21"/>
        </w:rPr>
        <w:t xml:space="preserve">% (from </w:t>
      </w:r>
      <w:r w:rsidR="00F525D4">
        <w:rPr>
          <w:sz w:val="21"/>
          <w:szCs w:val="21"/>
        </w:rPr>
        <w:t>1200ms</w:t>
      </w:r>
      <w:r w:rsidR="0076116A">
        <w:rPr>
          <w:sz w:val="21"/>
          <w:szCs w:val="21"/>
        </w:rPr>
        <w:t xml:space="preserve"> to </w:t>
      </w:r>
      <w:r w:rsidR="00F525D4">
        <w:rPr>
          <w:sz w:val="21"/>
          <w:szCs w:val="21"/>
        </w:rPr>
        <w:t>500ms</w:t>
      </w:r>
      <w:commentRangeEnd w:id="5"/>
      <w:r w:rsidR="000747B2">
        <w:rPr>
          <w:rStyle w:val="CommentReference"/>
        </w:rPr>
        <w:commentReference w:id="5"/>
      </w:r>
      <w:r w:rsidR="0076116A">
        <w:rPr>
          <w:sz w:val="21"/>
          <w:szCs w:val="21"/>
        </w:rPr>
        <w:t>).</w:t>
      </w:r>
    </w:p>
    <w:p w14:paraId="5DE1FEE5" w14:textId="661CAB58" w:rsidR="00AB58DB" w:rsidRDefault="004A483F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I</w:t>
      </w:r>
      <w:r w:rsidR="00570EF4">
        <w:rPr>
          <w:sz w:val="21"/>
          <w:szCs w:val="21"/>
        </w:rPr>
        <w:t>ntroduced</w:t>
      </w:r>
      <w:r>
        <w:rPr>
          <w:sz w:val="21"/>
          <w:szCs w:val="21"/>
        </w:rPr>
        <w:t xml:space="preserve"> </w:t>
      </w:r>
      <w:r w:rsidR="002305EC">
        <w:rPr>
          <w:sz w:val="21"/>
          <w:szCs w:val="21"/>
        </w:rPr>
        <w:t>new infrastructure</w:t>
      </w:r>
      <w:r w:rsidR="000A763C">
        <w:rPr>
          <w:sz w:val="21"/>
          <w:szCs w:val="21"/>
        </w:rPr>
        <w:t xml:space="preserve"> to</w:t>
      </w:r>
      <w:r w:rsidR="002305EC">
        <w:rPr>
          <w:sz w:val="21"/>
          <w:szCs w:val="21"/>
        </w:rPr>
        <w:t xml:space="preserve"> </w:t>
      </w:r>
      <w:r w:rsidR="00AB58DB">
        <w:rPr>
          <w:sz w:val="21"/>
          <w:szCs w:val="21"/>
        </w:rPr>
        <w:t>increase data coverage for eCommerce customers</w:t>
      </w:r>
      <w:r w:rsidR="00407608">
        <w:rPr>
          <w:sz w:val="21"/>
          <w:szCs w:val="21"/>
        </w:rPr>
        <w:t xml:space="preserve"> </w:t>
      </w:r>
      <w:r w:rsidR="00102D6A">
        <w:rPr>
          <w:sz w:val="21"/>
          <w:szCs w:val="21"/>
        </w:rPr>
        <w:t xml:space="preserve">by </w:t>
      </w:r>
      <w:commentRangeStart w:id="6"/>
      <w:r w:rsidR="00F525D4">
        <w:rPr>
          <w:sz w:val="21"/>
          <w:szCs w:val="21"/>
        </w:rPr>
        <w:t>50</w:t>
      </w:r>
      <w:r w:rsidR="00102D6A">
        <w:rPr>
          <w:sz w:val="21"/>
          <w:szCs w:val="21"/>
        </w:rPr>
        <w:t xml:space="preserve">% (from </w:t>
      </w:r>
      <w:r w:rsidR="00F525D4">
        <w:rPr>
          <w:sz w:val="21"/>
          <w:szCs w:val="21"/>
        </w:rPr>
        <w:t>45</w:t>
      </w:r>
      <w:r w:rsidR="00102D6A">
        <w:rPr>
          <w:sz w:val="21"/>
          <w:szCs w:val="21"/>
        </w:rPr>
        <w:t>% to</w:t>
      </w:r>
      <w:r w:rsidR="00407608">
        <w:rPr>
          <w:sz w:val="21"/>
          <w:szCs w:val="21"/>
        </w:rPr>
        <w:t xml:space="preserve"> 95%</w:t>
      </w:r>
      <w:r w:rsidR="00102D6A">
        <w:rPr>
          <w:sz w:val="21"/>
          <w:szCs w:val="21"/>
        </w:rPr>
        <w:t>)</w:t>
      </w:r>
      <w:r w:rsidR="00AB58DB">
        <w:rPr>
          <w:sz w:val="21"/>
          <w:szCs w:val="21"/>
        </w:rPr>
        <w:t xml:space="preserve">, </w:t>
      </w:r>
      <w:commentRangeEnd w:id="6"/>
      <w:r w:rsidR="00102D6A">
        <w:rPr>
          <w:rStyle w:val="CommentReference"/>
        </w:rPr>
        <w:commentReference w:id="6"/>
      </w:r>
      <w:r w:rsidR="00102D6A">
        <w:rPr>
          <w:sz w:val="21"/>
          <w:szCs w:val="21"/>
        </w:rPr>
        <w:t xml:space="preserve">enabling the </w:t>
      </w:r>
      <w:r w:rsidR="00D5590D">
        <w:rPr>
          <w:sz w:val="21"/>
          <w:szCs w:val="21"/>
        </w:rPr>
        <w:t>support</w:t>
      </w:r>
      <w:r w:rsidR="00102D6A">
        <w:rPr>
          <w:sz w:val="21"/>
          <w:szCs w:val="21"/>
        </w:rPr>
        <w:t xml:space="preserve"> of</w:t>
      </w:r>
      <w:r w:rsidR="00D5590D">
        <w:rPr>
          <w:sz w:val="21"/>
          <w:szCs w:val="21"/>
        </w:rPr>
        <w:t xml:space="preserve"> event-based data and 7 new </w:t>
      </w:r>
      <w:r w:rsidR="00407608">
        <w:rPr>
          <w:sz w:val="21"/>
          <w:szCs w:val="21"/>
        </w:rPr>
        <w:t>types of eCommerce and business patterns</w:t>
      </w:r>
      <w:r w:rsidR="00102D6A">
        <w:rPr>
          <w:sz w:val="21"/>
          <w:szCs w:val="21"/>
        </w:rPr>
        <w:t>.</w:t>
      </w:r>
    </w:p>
    <w:p w14:paraId="61306C88" w14:textId="338851AF" w:rsidR="00F65AE4" w:rsidRDefault="00AF61CB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treamlined product installation, </w:t>
      </w:r>
      <w:r w:rsidR="009A4665">
        <w:rPr>
          <w:sz w:val="21"/>
          <w:szCs w:val="21"/>
        </w:rPr>
        <w:t xml:space="preserve">simplifying the signup flow and </w:t>
      </w:r>
      <w:r w:rsidR="00AD130B">
        <w:rPr>
          <w:sz w:val="21"/>
          <w:szCs w:val="21"/>
        </w:rPr>
        <w:t>optimizing</w:t>
      </w:r>
      <w:r w:rsidR="009A4665">
        <w:rPr>
          <w:sz w:val="21"/>
          <w:szCs w:val="21"/>
        </w:rPr>
        <w:t xml:space="preserve"> </w:t>
      </w:r>
      <w:r w:rsidR="00FA1B8F">
        <w:rPr>
          <w:sz w:val="21"/>
          <w:szCs w:val="21"/>
        </w:rPr>
        <w:t xml:space="preserve">the </w:t>
      </w:r>
      <w:r w:rsidR="009A4665">
        <w:rPr>
          <w:sz w:val="21"/>
          <w:szCs w:val="21"/>
        </w:rPr>
        <w:t>authentication</w:t>
      </w:r>
      <w:r w:rsidR="00FA1B8F">
        <w:rPr>
          <w:sz w:val="21"/>
          <w:szCs w:val="21"/>
        </w:rPr>
        <w:t xml:space="preserve"> </w:t>
      </w:r>
      <w:r w:rsidR="001B6F93">
        <w:rPr>
          <w:sz w:val="21"/>
          <w:szCs w:val="21"/>
        </w:rPr>
        <w:t>process to create a 30% improvement in</w:t>
      </w:r>
      <w:r w:rsidR="009A4665">
        <w:rPr>
          <w:sz w:val="21"/>
          <w:szCs w:val="21"/>
        </w:rPr>
        <w:t xml:space="preserve"> installation success for all core integrations</w:t>
      </w:r>
      <w:r w:rsidR="001B6F93">
        <w:rPr>
          <w:sz w:val="21"/>
          <w:szCs w:val="21"/>
        </w:rPr>
        <w:t xml:space="preserve"> and increase</w:t>
      </w:r>
      <w:r w:rsidR="006063BE">
        <w:rPr>
          <w:sz w:val="21"/>
          <w:szCs w:val="21"/>
        </w:rPr>
        <w:t xml:space="preserve"> partner sync times by 600%</w:t>
      </w:r>
      <w:r w:rsidR="00AD130B">
        <w:rPr>
          <w:sz w:val="21"/>
          <w:szCs w:val="21"/>
        </w:rPr>
        <w:t>.</w:t>
      </w:r>
    </w:p>
    <w:p w14:paraId="2957A7E8" w14:textId="2DB414A2" w:rsidR="00006E42" w:rsidRDefault="00EA0C93" w:rsidP="00827A5A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Senior Product Manager (2022 – 2024)</w:t>
      </w:r>
    </w:p>
    <w:p w14:paraId="47868ED9" w14:textId="779431F3" w:rsidR="0000741E" w:rsidRPr="009C1981" w:rsidRDefault="00E20168" w:rsidP="0000741E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d a team of 20 staff to manage a portfolio of </w:t>
      </w:r>
      <w:commentRangeStart w:id="7"/>
      <w:r w:rsidR="00A11A5C">
        <w:rPr>
          <w:sz w:val="21"/>
          <w:szCs w:val="21"/>
        </w:rPr>
        <w:t>265</w:t>
      </w:r>
      <w:r>
        <w:rPr>
          <w:sz w:val="21"/>
          <w:szCs w:val="21"/>
        </w:rPr>
        <w:t xml:space="preserve"> public APIs </w:t>
      </w:r>
      <w:commentRangeEnd w:id="7"/>
      <w:r w:rsidR="00FA1B8F">
        <w:rPr>
          <w:rStyle w:val="CommentReference"/>
        </w:rPr>
        <w:commentReference w:id="7"/>
      </w:r>
      <w:r>
        <w:rPr>
          <w:sz w:val="21"/>
          <w:szCs w:val="21"/>
        </w:rPr>
        <w:t>and infrast</w:t>
      </w:r>
      <w:r w:rsidR="00AB44D8">
        <w:rPr>
          <w:sz w:val="21"/>
          <w:szCs w:val="21"/>
        </w:rPr>
        <w:t>ructure products, developing strategic plans and product roadmaps</w:t>
      </w:r>
      <w:r w:rsidR="00FA1B8F">
        <w:rPr>
          <w:sz w:val="21"/>
          <w:szCs w:val="21"/>
        </w:rPr>
        <w:t xml:space="preserve"> to ensure</w:t>
      </w:r>
      <w:r w:rsidR="00EE477F">
        <w:rPr>
          <w:sz w:val="21"/>
          <w:szCs w:val="21"/>
        </w:rPr>
        <w:t xml:space="preserve"> teams met </w:t>
      </w:r>
      <w:commentRangeStart w:id="8"/>
      <w:r w:rsidR="00F525D4">
        <w:rPr>
          <w:sz w:val="21"/>
          <w:szCs w:val="21"/>
        </w:rPr>
        <w:t>100</w:t>
      </w:r>
      <w:r w:rsidR="00EE477F">
        <w:rPr>
          <w:sz w:val="21"/>
          <w:szCs w:val="21"/>
        </w:rPr>
        <w:t>% of</w:t>
      </w:r>
      <w:r w:rsidR="00C26FD7">
        <w:rPr>
          <w:sz w:val="21"/>
          <w:szCs w:val="21"/>
        </w:rPr>
        <w:t xml:space="preserve"> KPI targets</w:t>
      </w:r>
      <w:commentRangeEnd w:id="8"/>
      <w:r w:rsidR="00EE477F">
        <w:rPr>
          <w:rStyle w:val="CommentReference"/>
        </w:rPr>
        <w:commentReference w:id="8"/>
      </w:r>
      <w:r w:rsidR="00C26FD7">
        <w:rPr>
          <w:sz w:val="21"/>
          <w:szCs w:val="21"/>
        </w:rPr>
        <w:t>.</w:t>
      </w:r>
      <w:r w:rsidR="00AB44D8">
        <w:rPr>
          <w:sz w:val="21"/>
          <w:szCs w:val="21"/>
        </w:rPr>
        <w:t xml:space="preserve"> </w:t>
      </w:r>
    </w:p>
    <w:p w14:paraId="1022F62C" w14:textId="7D08DB3E" w:rsidR="0000741E" w:rsidRPr="009C1981" w:rsidRDefault="00CC5301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anaged the public platforms team through a $12B acquisition, spearheading the migration of </w:t>
      </w:r>
      <w:r w:rsidR="007A0652">
        <w:rPr>
          <w:sz w:val="21"/>
          <w:szCs w:val="21"/>
        </w:rPr>
        <w:t xml:space="preserve">infrastructure services from GCP to AWS within 2 years while </w:t>
      </w:r>
      <w:r w:rsidR="00CB507C">
        <w:rPr>
          <w:sz w:val="21"/>
          <w:szCs w:val="21"/>
        </w:rPr>
        <w:t>ensuring the project was completed within</w:t>
      </w:r>
      <w:r w:rsidR="007A0652">
        <w:rPr>
          <w:sz w:val="21"/>
          <w:szCs w:val="21"/>
        </w:rPr>
        <w:t xml:space="preserve"> budget. </w:t>
      </w:r>
    </w:p>
    <w:p w14:paraId="284AB992" w14:textId="68829467" w:rsidR="0000741E" w:rsidRDefault="005D78EC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Served as an </w:t>
      </w:r>
      <w:r w:rsidR="00CB507C">
        <w:rPr>
          <w:sz w:val="21"/>
          <w:szCs w:val="21"/>
        </w:rPr>
        <w:t>I</w:t>
      </w:r>
      <w:r>
        <w:rPr>
          <w:sz w:val="21"/>
          <w:szCs w:val="21"/>
        </w:rPr>
        <w:t xml:space="preserve">ntegrations </w:t>
      </w:r>
      <w:r w:rsidR="00CB507C">
        <w:rPr>
          <w:sz w:val="21"/>
          <w:szCs w:val="21"/>
        </w:rPr>
        <w:t>P</w:t>
      </w:r>
      <w:r>
        <w:rPr>
          <w:sz w:val="21"/>
          <w:szCs w:val="21"/>
        </w:rPr>
        <w:t xml:space="preserve">roduct </w:t>
      </w:r>
      <w:r w:rsidR="00CB507C">
        <w:rPr>
          <w:sz w:val="21"/>
          <w:szCs w:val="21"/>
        </w:rPr>
        <w:t>D</w:t>
      </w:r>
      <w:r>
        <w:rPr>
          <w:sz w:val="21"/>
          <w:szCs w:val="21"/>
        </w:rPr>
        <w:t xml:space="preserve">irector and </w:t>
      </w:r>
      <w:r w:rsidR="00F2718D">
        <w:rPr>
          <w:sz w:val="21"/>
          <w:szCs w:val="21"/>
        </w:rPr>
        <w:t xml:space="preserve">Engineering Director, </w:t>
      </w:r>
      <w:r w:rsidR="00CB507C">
        <w:rPr>
          <w:sz w:val="21"/>
          <w:szCs w:val="21"/>
        </w:rPr>
        <w:t>supervising</w:t>
      </w:r>
      <w:r w:rsidR="00F2718D">
        <w:rPr>
          <w:sz w:val="21"/>
          <w:szCs w:val="21"/>
        </w:rPr>
        <w:t xml:space="preserve"> 5 product managers, 75 product staff</w:t>
      </w:r>
      <w:r w:rsidR="00CB507C">
        <w:rPr>
          <w:sz w:val="21"/>
          <w:szCs w:val="21"/>
        </w:rPr>
        <w:t>,</w:t>
      </w:r>
      <w:r w:rsidR="00F2718D">
        <w:rPr>
          <w:sz w:val="21"/>
          <w:szCs w:val="21"/>
        </w:rPr>
        <w:t xml:space="preserve"> and 50 </w:t>
      </w:r>
      <w:r w:rsidR="00BE29BE">
        <w:rPr>
          <w:sz w:val="21"/>
          <w:szCs w:val="21"/>
        </w:rPr>
        <w:t>engineering staff, ensuring continuity of services and projects.</w:t>
      </w:r>
      <w:r w:rsidR="00F2718D">
        <w:rPr>
          <w:sz w:val="21"/>
          <w:szCs w:val="21"/>
        </w:rPr>
        <w:t xml:space="preserve"> </w:t>
      </w:r>
    </w:p>
    <w:p w14:paraId="3D9D64FB" w14:textId="5739ACE8" w:rsidR="00F65AE4" w:rsidRDefault="00BE29BE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Directed a special </w:t>
      </w:r>
      <w:r w:rsidR="005E3418">
        <w:rPr>
          <w:sz w:val="21"/>
          <w:szCs w:val="21"/>
        </w:rPr>
        <w:t xml:space="preserve">growth team, implementing </w:t>
      </w:r>
      <w:commentRangeStart w:id="9"/>
      <w:r w:rsidR="005E3418">
        <w:rPr>
          <w:sz w:val="21"/>
          <w:szCs w:val="21"/>
        </w:rPr>
        <w:t xml:space="preserve">… to </w:t>
      </w:r>
      <w:commentRangeEnd w:id="9"/>
      <w:r w:rsidR="00846103">
        <w:rPr>
          <w:rStyle w:val="CommentReference"/>
        </w:rPr>
        <w:commentReference w:id="9"/>
      </w:r>
      <w:r w:rsidR="005E3418">
        <w:rPr>
          <w:sz w:val="21"/>
          <w:szCs w:val="21"/>
        </w:rPr>
        <w:t xml:space="preserve">achieve a 6% increase in onboarding success (from 8% to 14%) within 3 months, with an additional </w:t>
      </w:r>
      <w:r w:rsidR="008A277B">
        <w:rPr>
          <w:sz w:val="21"/>
          <w:szCs w:val="21"/>
        </w:rPr>
        <w:t>14% growth the following year.</w:t>
      </w:r>
    </w:p>
    <w:p w14:paraId="58FA33A4" w14:textId="1036C9B0" w:rsidR="00F65AE4" w:rsidRDefault="00CA5387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Developed a product </w:t>
      </w:r>
      <w:r w:rsidR="00566B54">
        <w:rPr>
          <w:sz w:val="21"/>
          <w:szCs w:val="21"/>
        </w:rPr>
        <w:t xml:space="preserve">to classify public endpoint abuse and TOS violations, generating a product that reduced spurious and suspicious calls by 75% and improving performance for </w:t>
      </w:r>
      <w:r w:rsidR="00E13931">
        <w:rPr>
          <w:sz w:val="21"/>
          <w:szCs w:val="21"/>
        </w:rPr>
        <w:t xml:space="preserve">paid and </w:t>
      </w:r>
      <w:r w:rsidR="00566B54">
        <w:rPr>
          <w:sz w:val="21"/>
          <w:szCs w:val="21"/>
        </w:rPr>
        <w:t xml:space="preserve">trial customers by </w:t>
      </w:r>
      <w:r w:rsidR="00E13931">
        <w:rPr>
          <w:sz w:val="21"/>
          <w:szCs w:val="21"/>
        </w:rPr>
        <w:t xml:space="preserve">60%. </w:t>
      </w:r>
    </w:p>
    <w:p w14:paraId="689DB6C8" w14:textId="78B1C0D0" w:rsidR="00E13931" w:rsidRDefault="00E13931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odernized an email-only solution to include SMS based marketing tools, </w:t>
      </w:r>
      <w:r w:rsidR="002760DB">
        <w:rPr>
          <w:sz w:val="21"/>
          <w:szCs w:val="21"/>
        </w:rPr>
        <w:t>support</w:t>
      </w:r>
      <w:r w:rsidR="00CB43D1">
        <w:rPr>
          <w:sz w:val="21"/>
          <w:szCs w:val="21"/>
        </w:rPr>
        <w:t>ing</w:t>
      </w:r>
      <w:r w:rsidR="002760DB">
        <w:rPr>
          <w:sz w:val="21"/>
          <w:szCs w:val="21"/>
        </w:rPr>
        <w:t xml:space="preserve"> </w:t>
      </w:r>
      <w:r w:rsidR="00FD3096">
        <w:rPr>
          <w:sz w:val="21"/>
          <w:szCs w:val="21"/>
        </w:rPr>
        <w:t xml:space="preserve">expansion </w:t>
      </w:r>
      <w:r w:rsidR="00F17A21">
        <w:rPr>
          <w:sz w:val="21"/>
          <w:szCs w:val="21"/>
        </w:rPr>
        <w:t xml:space="preserve">into a $13B global market, and </w:t>
      </w:r>
      <w:r w:rsidR="004A2454">
        <w:rPr>
          <w:sz w:val="21"/>
          <w:szCs w:val="21"/>
        </w:rPr>
        <w:t xml:space="preserve">oversaw a project to improve operational </w:t>
      </w:r>
      <w:r w:rsidR="00234C2B">
        <w:rPr>
          <w:sz w:val="21"/>
          <w:szCs w:val="21"/>
        </w:rPr>
        <w:t>excellence</w:t>
      </w:r>
      <w:r w:rsidR="004A2454">
        <w:rPr>
          <w:sz w:val="21"/>
          <w:szCs w:val="21"/>
        </w:rPr>
        <w:t xml:space="preserve">, </w:t>
      </w:r>
      <w:r w:rsidR="00911288">
        <w:rPr>
          <w:sz w:val="21"/>
          <w:szCs w:val="21"/>
        </w:rPr>
        <w:t xml:space="preserve">exceeding the target of 500ms medial call duration. </w:t>
      </w:r>
    </w:p>
    <w:p w14:paraId="0E5B1B4A" w14:textId="40D76C33" w:rsidR="00E56895" w:rsidRPr="00B80FC7" w:rsidRDefault="00865CFE" w:rsidP="00827A5A">
      <w:pPr>
        <w:spacing w:before="40" w:after="40" w:line="276" w:lineRule="auto"/>
        <w:jc w:val="both"/>
        <w:rPr>
          <w:b/>
          <w:i/>
          <w:sz w:val="22"/>
          <w:szCs w:val="23"/>
        </w:rPr>
      </w:pPr>
      <w:r>
        <w:rPr>
          <w:b/>
          <w:bCs/>
          <w:i/>
          <w:sz w:val="22"/>
          <w:szCs w:val="23"/>
        </w:rPr>
        <w:t>RSG Mailchimp</w:t>
      </w:r>
      <w:r w:rsidR="00E56895" w:rsidRPr="00B80FC7">
        <w:rPr>
          <w:i/>
          <w:sz w:val="22"/>
          <w:szCs w:val="23"/>
        </w:rPr>
        <w:tab/>
      </w:r>
      <w:r w:rsidR="00E56895" w:rsidRPr="00B80FC7">
        <w:rPr>
          <w:i/>
          <w:sz w:val="22"/>
          <w:szCs w:val="23"/>
        </w:rPr>
        <w:tab/>
      </w:r>
      <w:r w:rsidR="00E56895" w:rsidRPr="00B80FC7">
        <w:rPr>
          <w:i/>
          <w:sz w:val="22"/>
          <w:szCs w:val="23"/>
        </w:rPr>
        <w:tab/>
      </w:r>
      <w:r w:rsidR="00E56895">
        <w:rPr>
          <w:i/>
          <w:sz w:val="22"/>
          <w:szCs w:val="23"/>
        </w:rPr>
        <w:tab/>
      </w:r>
      <w:r w:rsidR="00E56895" w:rsidRPr="00B80FC7">
        <w:rPr>
          <w:i/>
          <w:sz w:val="22"/>
          <w:szCs w:val="23"/>
        </w:rPr>
        <w:tab/>
      </w:r>
      <w:r w:rsidR="00E56895">
        <w:rPr>
          <w:i/>
          <w:sz w:val="22"/>
          <w:szCs w:val="23"/>
        </w:rPr>
        <w:tab/>
      </w:r>
      <w:proofErr w:type="gramStart"/>
      <w:r w:rsidR="00E56895">
        <w:rPr>
          <w:i/>
          <w:sz w:val="22"/>
          <w:szCs w:val="23"/>
        </w:rPr>
        <w:tab/>
        <w:t xml:space="preserve">  </w:t>
      </w:r>
      <w:r w:rsidR="00E56895">
        <w:rPr>
          <w:i/>
          <w:sz w:val="22"/>
          <w:szCs w:val="23"/>
        </w:rPr>
        <w:tab/>
      </w:r>
      <w:proofErr w:type="gramEnd"/>
      <w:r w:rsidR="00F65AE4">
        <w:rPr>
          <w:i/>
          <w:sz w:val="22"/>
          <w:szCs w:val="23"/>
        </w:rPr>
        <w:t xml:space="preserve">  </w:t>
      </w:r>
      <w:r w:rsidR="00F65AE4">
        <w:rPr>
          <w:i/>
          <w:sz w:val="22"/>
          <w:szCs w:val="23"/>
        </w:rPr>
        <w:tab/>
      </w:r>
      <w:r w:rsidR="00E56895">
        <w:rPr>
          <w:i/>
          <w:sz w:val="22"/>
          <w:szCs w:val="23"/>
        </w:rPr>
        <w:t xml:space="preserve"> </w:t>
      </w:r>
      <w:r w:rsidR="00291064">
        <w:rPr>
          <w:i/>
          <w:sz w:val="22"/>
          <w:szCs w:val="23"/>
        </w:rPr>
        <w:t xml:space="preserve">      </w:t>
      </w:r>
      <w:r w:rsidR="00291064">
        <w:rPr>
          <w:i/>
          <w:sz w:val="22"/>
          <w:szCs w:val="23"/>
        </w:rPr>
        <w:tab/>
        <w:t xml:space="preserve">        </w:t>
      </w:r>
      <w:r w:rsidR="00A34D83">
        <w:rPr>
          <w:i/>
          <w:sz w:val="22"/>
          <w:szCs w:val="23"/>
        </w:rPr>
        <w:t xml:space="preserve">      </w:t>
      </w:r>
      <w:r w:rsidR="00E56895">
        <w:rPr>
          <w:i/>
          <w:sz w:val="22"/>
          <w:szCs w:val="23"/>
        </w:rPr>
        <w:t xml:space="preserve"> </w:t>
      </w:r>
      <w:r w:rsidR="00A34D83">
        <w:rPr>
          <w:b/>
          <w:i/>
          <w:sz w:val="22"/>
          <w:szCs w:val="23"/>
        </w:rPr>
        <w:t>2019</w:t>
      </w:r>
      <w:r w:rsidR="00E56895">
        <w:rPr>
          <w:b/>
          <w:i/>
          <w:sz w:val="22"/>
          <w:szCs w:val="23"/>
        </w:rPr>
        <w:t xml:space="preserve"> - </w:t>
      </w:r>
      <w:r w:rsidR="00A34D83">
        <w:rPr>
          <w:b/>
          <w:i/>
          <w:sz w:val="22"/>
          <w:szCs w:val="23"/>
        </w:rPr>
        <w:t>2022</w:t>
      </w:r>
    </w:p>
    <w:p w14:paraId="58329649" w14:textId="0A2D2BF0" w:rsidR="00E56895" w:rsidRDefault="00865CFE" w:rsidP="00827A5A">
      <w:pPr>
        <w:spacing w:before="40" w:after="40" w:line="276" w:lineRule="auto"/>
        <w:rPr>
          <w:b/>
          <w:sz w:val="22"/>
          <w:szCs w:val="23"/>
        </w:rPr>
      </w:pPr>
      <w:commentRangeStart w:id="10"/>
      <w:r>
        <w:rPr>
          <w:b/>
          <w:sz w:val="22"/>
          <w:szCs w:val="23"/>
        </w:rPr>
        <w:t xml:space="preserve">Senior Product Manager </w:t>
      </w:r>
      <w:commentRangeEnd w:id="10"/>
      <w:r w:rsidR="00704963">
        <w:rPr>
          <w:rStyle w:val="CommentReference"/>
        </w:rPr>
        <w:commentReference w:id="10"/>
      </w:r>
    </w:p>
    <w:p w14:paraId="7B9ED6B4" w14:textId="7CAF97CF" w:rsidR="00F65AE4" w:rsidRDefault="00BC677B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anaged the public API and infrastructure team of </w:t>
      </w:r>
      <w:r w:rsidR="006D6845">
        <w:rPr>
          <w:sz w:val="21"/>
          <w:szCs w:val="21"/>
        </w:rPr>
        <w:t>20</w:t>
      </w:r>
      <w:r>
        <w:rPr>
          <w:sz w:val="21"/>
          <w:szCs w:val="21"/>
        </w:rPr>
        <w:t xml:space="preserve"> staff to support 60 strategic partners and </w:t>
      </w:r>
      <w:r w:rsidR="006D6845">
        <w:rPr>
          <w:sz w:val="21"/>
          <w:szCs w:val="21"/>
        </w:rPr>
        <w:t xml:space="preserve">300 independent partners, supporting over </w:t>
      </w:r>
      <w:commentRangeStart w:id="11"/>
      <w:r w:rsidR="006D6845">
        <w:rPr>
          <w:sz w:val="21"/>
          <w:szCs w:val="21"/>
        </w:rPr>
        <w:t>$</w:t>
      </w:r>
      <w:r w:rsidR="00A11A5C">
        <w:rPr>
          <w:sz w:val="21"/>
          <w:szCs w:val="21"/>
        </w:rPr>
        <w:t>900M</w:t>
      </w:r>
      <w:r w:rsidR="006D6845">
        <w:rPr>
          <w:sz w:val="21"/>
          <w:szCs w:val="21"/>
        </w:rPr>
        <w:t xml:space="preserve"> in annual revenue </w:t>
      </w:r>
      <w:commentRangeEnd w:id="11"/>
      <w:r w:rsidR="008E357A">
        <w:rPr>
          <w:rStyle w:val="CommentReference"/>
        </w:rPr>
        <w:commentReference w:id="11"/>
      </w:r>
      <w:r w:rsidR="006D6845">
        <w:rPr>
          <w:sz w:val="21"/>
          <w:szCs w:val="21"/>
        </w:rPr>
        <w:t>for the organization.</w:t>
      </w:r>
    </w:p>
    <w:p w14:paraId="179FC0D0" w14:textId="1CC554DC" w:rsidR="00F65AE4" w:rsidRDefault="007D576D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Oversaw the creation of the </w:t>
      </w:r>
      <w:r w:rsidR="00A45AE8">
        <w:rPr>
          <w:sz w:val="21"/>
          <w:szCs w:val="21"/>
        </w:rPr>
        <w:t>e</w:t>
      </w:r>
      <w:r w:rsidR="008E357A">
        <w:rPr>
          <w:sz w:val="21"/>
          <w:szCs w:val="21"/>
        </w:rPr>
        <w:t>C</w:t>
      </w:r>
      <w:r w:rsidR="00A45AE8">
        <w:rPr>
          <w:sz w:val="21"/>
          <w:szCs w:val="21"/>
        </w:rPr>
        <w:t xml:space="preserve">ommerce engineering group, delivering a beta product within 1.5 years, and created a payments product within 6 </w:t>
      </w:r>
      <w:r w:rsidR="00AC3F46">
        <w:rPr>
          <w:sz w:val="21"/>
          <w:szCs w:val="21"/>
        </w:rPr>
        <w:t xml:space="preserve">months, supporting </w:t>
      </w:r>
      <w:r w:rsidR="00B5688E">
        <w:rPr>
          <w:sz w:val="21"/>
          <w:szCs w:val="21"/>
        </w:rPr>
        <w:t>the</w:t>
      </w:r>
      <w:r w:rsidR="00AC3F46">
        <w:rPr>
          <w:sz w:val="21"/>
          <w:szCs w:val="21"/>
        </w:rPr>
        <w:t xml:space="preserve"> organization</w:t>
      </w:r>
      <w:r w:rsidR="00B5688E">
        <w:rPr>
          <w:sz w:val="21"/>
          <w:szCs w:val="21"/>
        </w:rPr>
        <w:t>’s strategic</w:t>
      </w:r>
      <w:r w:rsidR="00AC3F46">
        <w:rPr>
          <w:sz w:val="21"/>
          <w:szCs w:val="21"/>
        </w:rPr>
        <w:t xml:space="preserve"> goals.</w:t>
      </w:r>
    </w:p>
    <w:p w14:paraId="66B4A422" w14:textId="0B511B3C" w:rsidR="00F65AE4" w:rsidRDefault="007D3724" w:rsidP="00827A5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pearheaded a project to upgrade </w:t>
      </w:r>
      <w:r w:rsidR="00A21F49">
        <w:rPr>
          <w:sz w:val="21"/>
          <w:szCs w:val="21"/>
        </w:rPr>
        <w:t>10-year-old</w:t>
      </w:r>
      <w:r w:rsidR="00937B4C">
        <w:rPr>
          <w:sz w:val="21"/>
          <w:szCs w:val="21"/>
        </w:rPr>
        <w:t xml:space="preserve"> infrastructure, implementing advanced analysis features</w:t>
      </w:r>
      <w:r w:rsidR="002C2664">
        <w:rPr>
          <w:sz w:val="21"/>
          <w:szCs w:val="21"/>
        </w:rPr>
        <w:t xml:space="preserve"> to</w:t>
      </w:r>
      <w:r w:rsidR="00937B4C">
        <w:rPr>
          <w:sz w:val="21"/>
          <w:szCs w:val="21"/>
        </w:rPr>
        <w:t xml:space="preserve"> </w:t>
      </w:r>
      <w:r w:rsidR="008F2873">
        <w:rPr>
          <w:sz w:val="21"/>
          <w:szCs w:val="21"/>
        </w:rPr>
        <w:t>enabl</w:t>
      </w:r>
      <w:r w:rsidR="002C2664">
        <w:rPr>
          <w:sz w:val="21"/>
          <w:szCs w:val="21"/>
        </w:rPr>
        <w:t>e</w:t>
      </w:r>
      <w:r w:rsidR="008F2873">
        <w:rPr>
          <w:sz w:val="21"/>
          <w:szCs w:val="21"/>
        </w:rPr>
        <w:t xml:space="preserve"> customers to measure ROI and improv</w:t>
      </w:r>
      <w:r w:rsidR="002C2664">
        <w:rPr>
          <w:sz w:val="21"/>
          <w:szCs w:val="21"/>
        </w:rPr>
        <w:t>e</w:t>
      </w:r>
      <w:r w:rsidR="008F2873">
        <w:rPr>
          <w:sz w:val="21"/>
          <w:szCs w:val="21"/>
        </w:rPr>
        <w:t xml:space="preserve"> the </w:t>
      </w:r>
      <w:r w:rsidR="00A21F49">
        <w:rPr>
          <w:sz w:val="21"/>
          <w:szCs w:val="21"/>
        </w:rPr>
        <w:t>conversion</w:t>
      </w:r>
      <w:r w:rsidR="008F2873">
        <w:rPr>
          <w:sz w:val="21"/>
          <w:szCs w:val="21"/>
        </w:rPr>
        <w:t xml:space="preserve"> to paid customers by 22% (from 58% to 80%).</w:t>
      </w:r>
    </w:p>
    <w:p w14:paraId="5661F652" w14:textId="727DD879" w:rsidR="00643D56" w:rsidRPr="00B80FC7" w:rsidRDefault="00881E0F" w:rsidP="00643D56">
      <w:pPr>
        <w:spacing w:before="40" w:after="40" w:line="276" w:lineRule="auto"/>
        <w:jc w:val="both"/>
        <w:rPr>
          <w:b/>
          <w:i/>
          <w:sz w:val="22"/>
          <w:szCs w:val="23"/>
        </w:rPr>
      </w:pPr>
      <w:proofErr w:type="spellStart"/>
      <w:r>
        <w:rPr>
          <w:b/>
          <w:bCs/>
          <w:i/>
          <w:sz w:val="22"/>
          <w:szCs w:val="23"/>
        </w:rPr>
        <w:t>Lemon</w:t>
      </w:r>
      <w:r w:rsidR="00731630">
        <w:rPr>
          <w:b/>
          <w:bCs/>
          <w:i/>
          <w:sz w:val="22"/>
          <w:szCs w:val="23"/>
        </w:rPr>
        <w:t>S</w:t>
      </w:r>
      <w:r>
        <w:rPr>
          <w:b/>
          <w:bCs/>
          <w:i/>
          <w:sz w:val="22"/>
          <w:szCs w:val="23"/>
        </w:rPr>
        <w:t>tand</w:t>
      </w:r>
      <w:proofErr w:type="spellEnd"/>
      <w:r>
        <w:rPr>
          <w:b/>
          <w:bCs/>
          <w:i/>
          <w:sz w:val="22"/>
          <w:szCs w:val="23"/>
        </w:rPr>
        <w:t xml:space="preserve"> </w:t>
      </w:r>
      <w:r w:rsidR="00731630">
        <w:rPr>
          <w:b/>
          <w:bCs/>
          <w:i/>
          <w:sz w:val="22"/>
          <w:szCs w:val="23"/>
        </w:rPr>
        <w:t>e</w:t>
      </w:r>
      <w:r>
        <w:rPr>
          <w:b/>
          <w:bCs/>
          <w:i/>
          <w:sz w:val="22"/>
          <w:szCs w:val="23"/>
        </w:rPr>
        <w:t>Commerce</w:t>
      </w:r>
      <w:r w:rsidR="00643D56" w:rsidRPr="00B80FC7">
        <w:rPr>
          <w:i/>
          <w:sz w:val="22"/>
          <w:szCs w:val="23"/>
        </w:rPr>
        <w:tab/>
      </w:r>
      <w:r w:rsidR="00643D56" w:rsidRPr="00B80FC7">
        <w:rPr>
          <w:i/>
          <w:sz w:val="22"/>
          <w:szCs w:val="23"/>
        </w:rPr>
        <w:tab/>
      </w:r>
      <w:r w:rsidR="00643D56">
        <w:rPr>
          <w:i/>
          <w:sz w:val="22"/>
          <w:szCs w:val="23"/>
        </w:rPr>
        <w:tab/>
      </w:r>
      <w:r w:rsidR="00643D56" w:rsidRPr="00B80FC7">
        <w:rPr>
          <w:i/>
          <w:sz w:val="22"/>
          <w:szCs w:val="23"/>
        </w:rPr>
        <w:tab/>
      </w:r>
      <w:r w:rsidR="00643D56">
        <w:rPr>
          <w:i/>
          <w:sz w:val="22"/>
          <w:szCs w:val="23"/>
        </w:rPr>
        <w:tab/>
      </w:r>
      <w:proofErr w:type="gramStart"/>
      <w:r w:rsidR="00643D56">
        <w:rPr>
          <w:i/>
          <w:sz w:val="22"/>
          <w:szCs w:val="23"/>
        </w:rPr>
        <w:tab/>
        <w:t xml:space="preserve">  </w:t>
      </w:r>
      <w:r w:rsidR="00643D56">
        <w:rPr>
          <w:i/>
          <w:sz w:val="22"/>
          <w:szCs w:val="23"/>
        </w:rPr>
        <w:tab/>
      </w:r>
      <w:proofErr w:type="gramEnd"/>
      <w:r w:rsidR="00643D56">
        <w:rPr>
          <w:i/>
          <w:sz w:val="22"/>
          <w:szCs w:val="23"/>
        </w:rPr>
        <w:t xml:space="preserve">  </w:t>
      </w:r>
      <w:r w:rsidR="00643D56">
        <w:rPr>
          <w:i/>
          <w:sz w:val="22"/>
          <w:szCs w:val="23"/>
        </w:rPr>
        <w:tab/>
        <w:t xml:space="preserve">       </w:t>
      </w:r>
      <w:r w:rsidR="00643D56">
        <w:rPr>
          <w:i/>
          <w:sz w:val="22"/>
          <w:szCs w:val="23"/>
        </w:rPr>
        <w:tab/>
        <w:t xml:space="preserve">         </w:t>
      </w:r>
      <w:r w:rsidR="0008263C">
        <w:rPr>
          <w:i/>
          <w:sz w:val="22"/>
          <w:szCs w:val="23"/>
        </w:rPr>
        <w:t xml:space="preserve">      </w:t>
      </w:r>
      <w:r w:rsidR="0008263C">
        <w:rPr>
          <w:b/>
          <w:i/>
          <w:sz w:val="22"/>
          <w:szCs w:val="23"/>
        </w:rPr>
        <w:t>2014</w:t>
      </w:r>
      <w:r w:rsidR="00643D56">
        <w:rPr>
          <w:b/>
          <w:i/>
          <w:sz w:val="22"/>
          <w:szCs w:val="23"/>
        </w:rPr>
        <w:t xml:space="preserve"> - </w:t>
      </w:r>
      <w:r w:rsidR="0008263C">
        <w:rPr>
          <w:b/>
          <w:i/>
          <w:sz w:val="22"/>
          <w:szCs w:val="23"/>
        </w:rPr>
        <w:t>2019</w:t>
      </w:r>
    </w:p>
    <w:p w14:paraId="0733963D" w14:textId="5A9F9E21" w:rsidR="00643D56" w:rsidRDefault="00B30DAA" w:rsidP="00643D56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Chief Technology Officer</w:t>
      </w:r>
    </w:p>
    <w:p w14:paraId="61174B98" w14:textId="26886C17" w:rsidR="00643D56" w:rsidRDefault="008E357A" w:rsidP="00643D56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Led a team of</w:t>
      </w:r>
      <w:r w:rsidR="00125AD4">
        <w:rPr>
          <w:sz w:val="21"/>
          <w:szCs w:val="21"/>
        </w:rPr>
        <w:t xml:space="preserve"> </w:t>
      </w:r>
      <w:r w:rsidR="00F51BA2">
        <w:rPr>
          <w:sz w:val="21"/>
          <w:szCs w:val="21"/>
        </w:rPr>
        <w:t>12</w:t>
      </w:r>
      <w:r w:rsidR="00125AD4">
        <w:rPr>
          <w:sz w:val="21"/>
          <w:szCs w:val="21"/>
        </w:rPr>
        <w:t xml:space="preserve"> pro</w:t>
      </w:r>
      <w:r w:rsidR="00F51BA2">
        <w:rPr>
          <w:sz w:val="21"/>
          <w:szCs w:val="21"/>
        </w:rPr>
        <w:t xml:space="preserve">duct, engineering, and design staff </w:t>
      </w:r>
      <w:r w:rsidR="00B30DAA">
        <w:rPr>
          <w:sz w:val="21"/>
          <w:szCs w:val="21"/>
        </w:rPr>
        <w:t xml:space="preserve">for a startup, </w:t>
      </w:r>
      <w:r w:rsidR="00924D89">
        <w:rPr>
          <w:sz w:val="21"/>
          <w:szCs w:val="21"/>
        </w:rPr>
        <w:t xml:space="preserve">reducing operating costs by 90% (from $250k annually to $20k) and </w:t>
      </w:r>
      <w:r w:rsidR="00B30DAA">
        <w:rPr>
          <w:sz w:val="21"/>
          <w:szCs w:val="21"/>
        </w:rPr>
        <w:t xml:space="preserve">leading the team through a </w:t>
      </w:r>
      <w:r w:rsidR="00924D89">
        <w:rPr>
          <w:sz w:val="21"/>
          <w:szCs w:val="21"/>
        </w:rPr>
        <w:t xml:space="preserve">successful </w:t>
      </w:r>
      <w:r w:rsidR="00B30DAA">
        <w:rPr>
          <w:sz w:val="21"/>
          <w:szCs w:val="21"/>
        </w:rPr>
        <w:t>$20MM stock sale</w:t>
      </w:r>
      <w:r w:rsidR="00924D89">
        <w:rPr>
          <w:sz w:val="21"/>
          <w:szCs w:val="21"/>
        </w:rPr>
        <w:t>.</w:t>
      </w:r>
    </w:p>
    <w:p w14:paraId="2A4EAC6C" w14:textId="32E9B132" w:rsidR="00643D56" w:rsidRDefault="00C70E86" w:rsidP="00643D56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Built</w:t>
      </w:r>
      <w:r w:rsidR="004F147F">
        <w:rPr>
          <w:sz w:val="21"/>
          <w:szCs w:val="21"/>
        </w:rPr>
        <w:t xml:space="preserve"> new features for high-profile customers, </w:t>
      </w:r>
      <w:r w:rsidR="00645B5D">
        <w:rPr>
          <w:sz w:val="21"/>
          <w:szCs w:val="21"/>
        </w:rPr>
        <w:t xml:space="preserve">including new sales tools and </w:t>
      </w:r>
      <w:r w:rsidR="00212696">
        <w:rPr>
          <w:sz w:val="21"/>
          <w:szCs w:val="21"/>
        </w:rPr>
        <w:t xml:space="preserve">advanced trial features, </w:t>
      </w:r>
      <w:r w:rsidR="004F147F">
        <w:rPr>
          <w:sz w:val="21"/>
          <w:szCs w:val="21"/>
        </w:rPr>
        <w:t xml:space="preserve">supporting the growth of </w:t>
      </w:r>
      <w:r w:rsidR="002F6360">
        <w:rPr>
          <w:sz w:val="21"/>
          <w:szCs w:val="21"/>
        </w:rPr>
        <w:t xml:space="preserve">partners from hundreds of customers to over 10MM customers. </w:t>
      </w:r>
    </w:p>
    <w:p w14:paraId="769C3FBF" w14:textId="560B7151" w:rsidR="00A34D83" w:rsidRPr="00B80FC7" w:rsidRDefault="00A710A5" w:rsidP="00A34D83">
      <w:pPr>
        <w:spacing w:before="40" w:after="40" w:line="276" w:lineRule="auto"/>
        <w:jc w:val="both"/>
        <w:rPr>
          <w:b/>
          <w:i/>
          <w:sz w:val="22"/>
          <w:szCs w:val="23"/>
        </w:rPr>
      </w:pPr>
      <w:r>
        <w:rPr>
          <w:b/>
          <w:bCs/>
          <w:i/>
          <w:sz w:val="22"/>
          <w:szCs w:val="23"/>
        </w:rPr>
        <w:t>Napkin Design Services</w:t>
      </w:r>
      <w:r w:rsidR="00A34D83" w:rsidRPr="00B80FC7">
        <w:rPr>
          <w:i/>
          <w:sz w:val="22"/>
          <w:szCs w:val="23"/>
        </w:rPr>
        <w:tab/>
      </w:r>
      <w:r w:rsidR="00A34D83" w:rsidRPr="00B80FC7">
        <w:rPr>
          <w:i/>
          <w:sz w:val="22"/>
          <w:szCs w:val="23"/>
        </w:rPr>
        <w:tab/>
      </w:r>
      <w:r w:rsidR="00A34D83">
        <w:rPr>
          <w:i/>
          <w:sz w:val="22"/>
          <w:szCs w:val="23"/>
        </w:rPr>
        <w:tab/>
      </w:r>
      <w:r w:rsidR="00A34D83" w:rsidRPr="00B80FC7">
        <w:rPr>
          <w:i/>
          <w:sz w:val="22"/>
          <w:szCs w:val="23"/>
        </w:rPr>
        <w:tab/>
      </w:r>
      <w:r w:rsidR="00A34D83">
        <w:rPr>
          <w:i/>
          <w:sz w:val="22"/>
          <w:szCs w:val="23"/>
        </w:rPr>
        <w:tab/>
      </w:r>
      <w:proofErr w:type="gramStart"/>
      <w:r w:rsidR="00A34D83">
        <w:rPr>
          <w:i/>
          <w:sz w:val="22"/>
          <w:szCs w:val="23"/>
        </w:rPr>
        <w:tab/>
        <w:t xml:space="preserve">  </w:t>
      </w:r>
      <w:r w:rsidR="00A34D83">
        <w:rPr>
          <w:i/>
          <w:sz w:val="22"/>
          <w:szCs w:val="23"/>
        </w:rPr>
        <w:tab/>
      </w:r>
      <w:proofErr w:type="gramEnd"/>
      <w:r w:rsidR="00A34D83">
        <w:rPr>
          <w:i/>
          <w:sz w:val="22"/>
          <w:szCs w:val="23"/>
        </w:rPr>
        <w:t xml:space="preserve">  </w:t>
      </w:r>
      <w:r w:rsidR="00A34D83">
        <w:rPr>
          <w:i/>
          <w:sz w:val="22"/>
          <w:szCs w:val="23"/>
        </w:rPr>
        <w:tab/>
        <w:t xml:space="preserve">       </w:t>
      </w:r>
      <w:r w:rsidR="00A34D83">
        <w:rPr>
          <w:i/>
          <w:sz w:val="22"/>
          <w:szCs w:val="23"/>
        </w:rPr>
        <w:tab/>
        <w:t xml:space="preserve">        </w:t>
      </w:r>
      <w:r w:rsidR="00F303F1">
        <w:rPr>
          <w:i/>
          <w:sz w:val="22"/>
          <w:szCs w:val="23"/>
        </w:rPr>
        <w:t xml:space="preserve">      </w:t>
      </w:r>
      <w:r w:rsidR="00A34D83">
        <w:rPr>
          <w:i/>
          <w:sz w:val="22"/>
          <w:szCs w:val="23"/>
        </w:rPr>
        <w:t xml:space="preserve"> </w:t>
      </w:r>
      <w:r w:rsidR="00F303F1">
        <w:rPr>
          <w:b/>
          <w:i/>
          <w:sz w:val="22"/>
          <w:szCs w:val="23"/>
        </w:rPr>
        <w:t>2006</w:t>
      </w:r>
      <w:r w:rsidR="00A34D83">
        <w:rPr>
          <w:b/>
          <w:i/>
          <w:sz w:val="22"/>
          <w:szCs w:val="23"/>
        </w:rPr>
        <w:t xml:space="preserve"> - </w:t>
      </w:r>
      <w:r w:rsidR="00F303F1">
        <w:rPr>
          <w:b/>
          <w:i/>
          <w:sz w:val="22"/>
          <w:szCs w:val="23"/>
        </w:rPr>
        <w:t>2014</w:t>
      </w:r>
    </w:p>
    <w:p w14:paraId="63468AE7" w14:textId="44F361CE" w:rsidR="00A34D83" w:rsidRDefault="004430D2" w:rsidP="00A34D83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Chief Technology Officer (2009 – 2014)</w:t>
      </w:r>
    </w:p>
    <w:p w14:paraId="244BBE53" w14:textId="5FDAE489" w:rsidR="00A34D83" w:rsidRDefault="00C70E86" w:rsidP="00A34D83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Created</w:t>
      </w:r>
      <w:r w:rsidR="00044614">
        <w:rPr>
          <w:sz w:val="21"/>
          <w:szCs w:val="21"/>
        </w:rPr>
        <w:t xml:space="preserve"> customized media webpages for a portfolio of </w:t>
      </w:r>
      <w:commentRangeStart w:id="12"/>
      <w:r w:rsidR="00A11A5C">
        <w:rPr>
          <w:sz w:val="21"/>
          <w:szCs w:val="21"/>
        </w:rPr>
        <w:t>166</w:t>
      </w:r>
      <w:r w:rsidR="00044614">
        <w:rPr>
          <w:sz w:val="21"/>
          <w:szCs w:val="21"/>
        </w:rPr>
        <w:t xml:space="preserve"> customers</w:t>
      </w:r>
      <w:commentRangeEnd w:id="12"/>
      <w:r w:rsidR="00212696">
        <w:rPr>
          <w:rStyle w:val="CommentReference"/>
        </w:rPr>
        <w:commentReference w:id="12"/>
      </w:r>
      <w:r w:rsidR="00044614">
        <w:rPr>
          <w:sz w:val="21"/>
          <w:szCs w:val="21"/>
        </w:rPr>
        <w:t xml:space="preserve">, </w:t>
      </w:r>
      <w:r w:rsidR="007C4957">
        <w:rPr>
          <w:sz w:val="21"/>
          <w:szCs w:val="21"/>
        </w:rPr>
        <w:t>creating</w:t>
      </w:r>
      <w:r w:rsidR="007E3B47">
        <w:rPr>
          <w:sz w:val="21"/>
          <w:szCs w:val="21"/>
        </w:rPr>
        <w:t xml:space="preserve"> </w:t>
      </w:r>
      <w:r w:rsidR="007C4957">
        <w:rPr>
          <w:sz w:val="21"/>
          <w:szCs w:val="21"/>
        </w:rPr>
        <w:t xml:space="preserve">up to </w:t>
      </w:r>
      <w:r w:rsidR="007E3B47">
        <w:rPr>
          <w:sz w:val="21"/>
          <w:szCs w:val="21"/>
        </w:rPr>
        <w:t xml:space="preserve">$20M in revenue and over 150MM </w:t>
      </w:r>
      <w:r w:rsidR="007C4957">
        <w:rPr>
          <w:sz w:val="21"/>
          <w:szCs w:val="21"/>
        </w:rPr>
        <w:t xml:space="preserve">page views for clients and improving </w:t>
      </w:r>
      <w:r w:rsidR="000E487D">
        <w:rPr>
          <w:sz w:val="21"/>
          <w:szCs w:val="21"/>
        </w:rPr>
        <w:t>positive feedback on webpages by 30% (from 65% to 95%).</w:t>
      </w:r>
    </w:p>
    <w:p w14:paraId="31784ACC" w14:textId="4A549783" w:rsidR="00A34D83" w:rsidRDefault="004430D2" w:rsidP="00A34D83">
      <w:pPr>
        <w:spacing w:before="40" w:after="40" w:line="276" w:lineRule="auto"/>
        <w:rPr>
          <w:b/>
          <w:sz w:val="22"/>
          <w:szCs w:val="23"/>
        </w:rPr>
      </w:pPr>
      <w:r>
        <w:rPr>
          <w:b/>
          <w:sz w:val="22"/>
          <w:szCs w:val="23"/>
        </w:rPr>
        <w:t>Consultant (2006 – 2009)</w:t>
      </w:r>
    </w:p>
    <w:p w14:paraId="6EE0D19E" w14:textId="77777777" w:rsidR="00BF075E" w:rsidRPr="002B5BB2" w:rsidRDefault="00BF075E" w:rsidP="00827A5A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commentRangeStart w:id="13"/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HNICAL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  <w:commentRangeEnd w:id="13"/>
      <w:r w:rsidR="00F63DB9">
        <w:rPr>
          <w:rStyle w:val="CommentReference"/>
          <w:rFonts w:ascii="Times New Roman" w:hAnsi="Times New Roman"/>
          <w:lang w:val="en-US"/>
        </w:rPr>
        <w:commentReference w:id="13"/>
      </w:r>
    </w:p>
    <w:p w14:paraId="70AE8556" w14:textId="51FBED9E" w:rsidR="0006477B" w:rsidRDefault="00716835" w:rsidP="002B3D31">
      <w:pPr>
        <w:pStyle w:val="DefaultText"/>
        <w:spacing w:before="120" w:after="120" w:line="300" w:lineRule="auto"/>
        <w:jc w:val="center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Java, C, </w:t>
      </w:r>
      <w:r w:rsidR="00A11A5C">
        <w:rPr>
          <w:i/>
          <w:iCs/>
          <w:sz w:val="21"/>
          <w:szCs w:val="21"/>
        </w:rPr>
        <w:t xml:space="preserve">C++, Assembly, </w:t>
      </w:r>
      <w:r w:rsidR="0001681D">
        <w:rPr>
          <w:i/>
          <w:iCs/>
          <w:sz w:val="21"/>
          <w:szCs w:val="21"/>
        </w:rPr>
        <w:t xml:space="preserve">PHP, JavaScript, </w:t>
      </w:r>
      <w:r w:rsidR="00A11A5C">
        <w:rPr>
          <w:i/>
          <w:iCs/>
          <w:sz w:val="21"/>
          <w:szCs w:val="21"/>
        </w:rPr>
        <w:t xml:space="preserve">ReactJS, </w:t>
      </w:r>
      <w:r w:rsidR="0001681D">
        <w:rPr>
          <w:i/>
          <w:iCs/>
          <w:sz w:val="21"/>
          <w:szCs w:val="21"/>
        </w:rPr>
        <w:t xml:space="preserve">AngularJS, </w:t>
      </w:r>
      <w:r w:rsidR="00D75D31">
        <w:rPr>
          <w:i/>
          <w:iCs/>
          <w:sz w:val="21"/>
          <w:szCs w:val="21"/>
        </w:rPr>
        <w:t xml:space="preserve">Node.js, XML, RESTful Web Services, </w:t>
      </w:r>
      <w:r w:rsidR="00047EBC">
        <w:rPr>
          <w:i/>
          <w:iCs/>
          <w:sz w:val="21"/>
          <w:szCs w:val="21"/>
        </w:rPr>
        <w:t xml:space="preserve">SQL, MySQL, Perl, C#, .NET, </w:t>
      </w:r>
    </w:p>
    <w:p w14:paraId="25E306E6" w14:textId="0D78DC77" w:rsidR="002E3FAE" w:rsidRDefault="00047EBC" w:rsidP="002B3D31">
      <w:pPr>
        <w:pStyle w:val="DefaultText"/>
        <w:spacing w:before="120" w:after="120" w:line="300" w:lineRule="auto"/>
        <w:jc w:val="center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Apache,</w:t>
      </w:r>
      <w:r w:rsidR="00D75D31">
        <w:rPr>
          <w:i/>
          <w:iCs/>
          <w:sz w:val="21"/>
          <w:szCs w:val="21"/>
        </w:rPr>
        <w:t xml:space="preserve"> </w:t>
      </w:r>
      <w:r w:rsidR="00716835">
        <w:rPr>
          <w:i/>
          <w:iCs/>
          <w:sz w:val="21"/>
          <w:szCs w:val="21"/>
        </w:rPr>
        <w:t>AWS, GCP</w:t>
      </w:r>
      <w:r w:rsidR="0001681D">
        <w:rPr>
          <w:i/>
          <w:iCs/>
          <w:sz w:val="21"/>
          <w:szCs w:val="21"/>
        </w:rPr>
        <w:t xml:space="preserve">, </w:t>
      </w:r>
      <w:r>
        <w:rPr>
          <w:i/>
          <w:iCs/>
          <w:sz w:val="21"/>
          <w:szCs w:val="21"/>
        </w:rPr>
        <w:t>Visual Studio,</w:t>
      </w:r>
    </w:p>
    <w:p w14:paraId="474D8A50" w14:textId="1AB3C843" w:rsidR="00A969EE" w:rsidRPr="0049070A" w:rsidRDefault="005E5AFD" w:rsidP="00827A5A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commentRangeStart w:id="14"/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DUCATION </w:t>
      </w:r>
      <w:commentRangeEnd w:id="14"/>
      <w:r w:rsidR="00FA6457">
        <w:rPr>
          <w:rStyle w:val="CommentReference"/>
          <w:rFonts w:ascii="Times New Roman" w:hAnsi="Times New Roman"/>
          <w:lang w:val="en-US"/>
        </w:rPr>
        <w:commentReference w:id="14"/>
      </w:r>
    </w:p>
    <w:p w14:paraId="38DBE311" w14:textId="5BD93E8E" w:rsidR="006C7A1C" w:rsidRPr="008A6CFB" w:rsidRDefault="006C7A1C" w:rsidP="008A6CFB">
      <w:pPr>
        <w:pStyle w:val="DefaultText"/>
        <w:spacing w:before="120" w:after="120"/>
        <w:jc w:val="center"/>
        <w:rPr>
          <w:i/>
          <w:iCs/>
          <w:sz w:val="21"/>
          <w:szCs w:val="21"/>
        </w:rPr>
      </w:pPr>
      <w:r w:rsidRPr="006C7A1C">
        <w:rPr>
          <w:b/>
          <w:bCs/>
          <w:sz w:val="21"/>
          <w:szCs w:val="21"/>
        </w:rPr>
        <w:lastRenderedPageBreak/>
        <w:t>Bachelor o</w:t>
      </w:r>
      <w:commentRangeStart w:id="15"/>
      <w:r w:rsidRPr="006C7A1C">
        <w:rPr>
          <w:b/>
          <w:bCs/>
          <w:sz w:val="21"/>
          <w:szCs w:val="21"/>
        </w:rPr>
        <w:t xml:space="preserve">f </w:t>
      </w:r>
      <w:r w:rsidR="00F63DB9">
        <w:rPr>
          <w:b/>
          <w:bCs/>
          <w:sz w:val="21"/>
          <w:szCs w:val="21"/>
        </w:rPr>
        <w:t>XXX</w:t>
      </w:r>
      <w:r>
        <w:rPr>
          <w:b/>
          <w:bCs/>
          <w:sz w:val="21"/>
          <w:szCs w:val="21"/>
        </w:rPr>
        <w:t xml:space="preserve"> </w:t>
      </w:r>
      <w:commentRangeEnd w:id="15"/>
      <w:r w:rsidR="0037405D">
        <w:rPr>
          <w:rStyle w:val="CommentReference"/>
          <w:lang w:eastAsia="en-US"/>
        </w:rPr>
        <w:commentReference w:id="15"/>
      </w:r>
      <w:r>
        <w:rPr>
          <w:b/>
          <w:bCs/>
          <w:sz w:val="21"/>
          <w:szCs w:val="21"/>
        </w:rPr>
        <w:t xml:space="preserve">– </w:t>
      </w:r>
      <w:r w:rsidR="00F63DB9">
        <w:rPr>
          <w:b/>
          <w:bCs/>
          <w:sz w:val="21"/>
          <w:szCs w:val="21"/>
        </w:rPr>
        <w:t>C</w:t>
      </w:r>
      <w:r w:rsidR="00EA6BDC">
        <w:rPr>
          <w:b/>
          <w:bCs/>
          <w:sz w:val="21"/>
          <w:szCs w:val="21"/>
        </w:rPr>
        <w:t>omputer Information Systems</w:t>
      </w:r>
      <w:r>
        <w:rPr>
          <w:b/>
          <w:bCs/>
          <w:sz w:val="21"/>
          <w:szCs w:val="21"/>
        </w:rPr>
        <w:t xml:space="preserve"> </w:t>
      </w:r>
      <w:r w:rsidR="00F63DB9">
        <w:rPr>
          <w:b/>
          <w:bCs/>
          <w:sz w:val="21"/>
          <w:szCs w:val="21"/>
        </w:rPr>
        <w:t>–</w:t>
      </w:r>
      <w:r>
        <w:rPr>
          <w:b/>
          <w:bCs/>
          <w:sz w:val="21"/>
          <w:szCs w:val="21"/>
        </w:rPr>
        <w:t xml:space="preserve"> </w:t>
      </w:r>
      <w:r w:rsidR="00EA6BDC" w:rsidRPr="00EA6BDC">
        <w:rPr>
          <w:i/>
          <w:iCs/>
          <w:sz w:val="21"/>
          <w:szCs w:val="21"/>
        </w:rPr>
        <w:t>University College of the Fraser Valley</w:t>
      </w:r>
    </w:p>
    <w:sectPr w:rsidR="006C7A1C" w:rsidRPr="008A6CFB" w:rsidSect="00C16C58">
      <w:headerReference w:type="even" r:id="rId10"/>
      <w:headerReference w:type="default" r:id="rId11"/>
      <w:pgSz w:w="12240" w:h="15840"/>
      <w:pgMar w:top="720" w:right="864" w:bottom="806" w:left="864" w:header="720" w:footer="720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uthor" w:initials="A">
    <w:p w14:paraId="3833799C" w14:textId="77777777" w:rsidR="008F26E7" w:rsidRDefault="008F26E7" w:rsidP="008F26E7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1" w:author="Author" w:initials="A">
    <w:p w14:paraId="106F7711" w14:textId="1F378FA2" w:rsidR="00697AB9" w:rsidRDefault="00697AB9">
      <w:pPr>
        <w:pStyle w:val="CommentText"/>
      </w:pPr>
      <w:r>
        <w:rPr>
          <w:rStyle w:val="CommentReference"/>
        </w:rPr>
        <w:annotationRef/>
      </w:r>
    </w:p>
  </w:comment>
  <w:comment w:id="2" w:author="Author" w:initials="A">
    <w:p w14:paraId="6B839BCE" w14:textId="77777777" w:rsidR="00570EF4" w:rsidRDefault="00570EF4" w:rsidP="00570EF4">
      <w:pPr>
        <w:pStyle w:val="CommentText"/>
      </w:pPr>
      <w:r>
        <w:rPr>
          <w:rStyle w:val="CommentReference"/>
        </w:rPr>
        <w:annotationRef/>
      </w:r>
      <w:r>
        <w:t>How did you achieve this?</w:t>
      </w:r>
    </w:p>
  </w:comment>
  <w:comment w:id="3" w:author="Author" w:initials="A">
    <w:p w14:paraId="53ED9775" w14:textId="2D97B17C" w:rsidR="000747B2" w:rsidRDefault="000747B2" w:rsidP="000747B2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4" w:author="Author" w:initials="A">
    <w:p w14:paraId="2250BEB0" w14:textId="77777777" w:rsidR="000747B2" w:rsidRDefault="000747B2" w:rsidP="000747B2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5" w:author="Author" w:initials="A">
    <w:p w14:paraId="051F9FA8" w14:textId="77777777" w:rsidR="000747B2" w:rsidRDefault="000747B2" w:rsidP="000747B2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6" w:author="Author" w:initials="A">
    <w:p w14:paraId="3BAC64DB" w14:textId="77777777" w:rsidR="00102D6A" w:rsidRDefault="00102D6A" w:rsidP="00102D6A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7" w:author="Author" w:initials="A">
    <w:p w14:paraId="34A47868" w14:textId="77777777" w:rsidR="00FA1B8F" w:rsidRDefault="00FA1B8F" w:rsidP="00FA1B8F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8" w:author="Author" w:initials="A">
    <w:p w14:paraId="12DBBEFF" w14:textId="77777777" w:rsidR="00EE477F" w:rsidRDefault="00EE477F" w:rsidP="00EE477F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9" w:author="Author" w:initials="A">
    <w:p w14:paraId="6ED00A70" w14:textId="77777777" w:rsidR="00846103" w:rsidRDefault="00846103" w:rsidP="00846103">
      <w:pPr>
        <w:pStyle w:val="CommentText"/>
      </w:pPr>
      <w:r>
        <w:rPr>
          <w:rStyle w:val="CommentReference"/>
        </w:rPr>
        <w:annotationRef/>
      </w:r>
      <w:r>
        <w:t>How did you accomplish this?</w:t>
      </w:r>
    </w:p>
  </w:comment>
  <w:comment w:id="10" w:author="Author" w:initials="A">
    <w:p w14:paraId="189A354B" w14:textId="5BDEC418" w:rsidR="00704963" w:rsidRDefault="00704963" w:rsidP="00704963">
      <w:pPr>
        <w:pStyle w:val="CommentText"/>
      </w:pPr>
      <w:r>
        <w:rPr>
          <w:rStyle w:val="CommentReference"/>
        </w:rPr>
        <w:annotationRef/>
      </w:r>
      <w:r>
        <w:t>I have combined your two positions from this organization to streamline the resume.</w:t>
      </w:r>
    </w:p>
  </w:comment>
  <w:comment w:id="11" w:author="Author" w:initials="A">
    <w:p w14:paraId="3EFD5F9B" w14:textId="77777777" w:rsidR="008E357A" w:rsidRDefault="008E357A" w:rsidP="008E357A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12" w:author="Author" w:initials="A">
    <w:p w14:paraId="6FBE9B78" w14:textId="77777777" w:rsidR="00212696" w:rsidRDefault="00212696" w:rsidP="00212696">
      <w:pPr>
        <w:pStyle w:val="CommentText"/>
      </w:pPr>
      <w:r>
        <w:rPr>
          <w:rStyle w:val="CommentReference"/>
        </w:rPr>
        <w:annotationRef/>
      </w:r>
      <w:r>
        <w:t>Please provide</w:t>
      </w:r>
    </w:p>
  </w:comment>
  <w:comment w:id="13" w:author="Author" w:initials="A">
    <w:p w14:paraId="3A612F04" w14:textId="3D7349B2" w:rsidR="00F63DB9" w:rsidRDefault="00F63DB9" w:rsidP="00635801">
      <w:r>
        <w:rPr>
          <w:rStyle w:val="CommentReference"/>
        </w:rPr>
        <w:annotationRef/>
      </w:r>
      <w:r>
        <w:rPr>
          <w:sz w:val="20"/>
        </w:rPr>
        <w:t>Any additional? Any missing?</w:t>
      </w:r>
    </w:p>
  </w:comment>
  <w:comment w:id="14" w:author="Author" w:initials="A">
    <w:p w14:paraId="7E1676AC" w14:textId="77777777" w:rsidR="00FA6457" w:rsidRDefault="00FA6457" w:rsidP="00FA6457">
      <w:pPr>
        <w:pStyle w:val="CommentText"/>
      </w:pPr>
      <w:r>
        <w:rPr>
          <w:rStyle w:val="CommentReference"/>
        </w:rPr>
        <w:annotationRef/>
      </w:r>
      <w:r>
        <w:t>Any additional education or certifications to add?</w:t>
      </w:r>
    </w:p>
  </w:comment>
  <w:comment w:id="15" w:author="Author" w:initials="A">
    <w:p w14:paraId="7DB39EF7" w14:textId="415AE0F1" w:rsidR="0037405D" w:rsidRDefault="0037405D" w:rsidP="0037405D">
      <w:pPr>
        <w:pStyle w:val="CommentText"/>
      </w:pPr>
      <w:r>
        <w:rPr>
          <w:rStyle w:val="CommentReference"/>
        </w:rPr>
        <w:annotationRef/>
      </w:r>
      <w:r>
        <w:t>Was this a Bachelor of Art or Scienc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833799C" w15:done="0"/>
  <w15:commentEx w15:paraId="106F7711" w15:paraIdParent="3833799C" w15:done="0"/>
  <w15:commentEx w15:paraId="6B839BCE" w15:done="0"/>
  <w15:commentEx w15:paraId="53ED9775" w15:done="0"/>
  <w15:commentEx w15:paraId="2250BEB0" w15:done="0"/>
  <w15:commentEx w15:paraId="051F9FA8" w15:done="0"/>
  <w15:commentEx w15:paraId="3BAC64DB" w15:done="0"/>
  <w15:commentEx w15:paraId="34A47868" w15:done="0"/>
  <w15:commentEx w15:paraId="12DBBEFF" w15:done="0"/>
  <w15:commentEx w15:paraId="6ED00A70" w15:done="0"/>
  <w15:commentEx w15:paraId="189A354B" w15:done="0"/>
  <w15:commentEx w15:paraId="3EFD5F9B" w15:done="0"/>
  <w15:commentEx w15:paraId="6FBE9B78" w15:done="0"/>
  <w15:commentEx w15:paraId="3A612F04" w15:done="0"/>
  <w15:commentEx w15:paraId="7E1676AC" w15:done="0"/>
  <w15:commentEx w15:paraId="7DB39E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833799C" w16cid:durableId="55D9D6DD"/>
  <w16cid:commentId w16cid:paraId="106F7711" w16cid:durableId="02EBACB3"/>
  <w16cid:commentId w16cid:paraId="6B839BCE" w16cid:durableId="4EC8E2EC"/>
  <w16cid:commentId w16cid:paraId="53ED9775" w16cid:durableId="27F4DF59"/>
  <w16cid:commentId w16cid:paraId="2250BEB0" w16cid:durableId="56F4CE56"/>
  <w16cid:commentId w16cid:paraId="051F9FA8" w16cid:durableId="3A3B4AFB"/>
  <w16cid:commentId w16cid:paraId="3BAC64DB" w16cid:durableId="4090358A"/>
  <w16cid:commentId w16cid:paraId="34A47868" w16cid:durableId="28AC63C0"/>
  <w16cid:commentId w16cid:paraId="12DBBEFF" w16cid:durableId="2FAC60C6"/>
  <w16cid:commentId w16cid:paraId="6ED00A70" w16cid:durableId="4075FCAB"/>
  <w16cid:commentId w16cid:paraId="189A354B" w16cid:durableId="7BA1DE89"/>
  <w16cid:commentId w16cid:paraId="3EFD5F9B" w16cid:durableId="247F819B"/>
  <w16cid:commentId w16cid:paraId="6FBE9B78" w16cid:durableId="596E7F7B"/>
  <w16cid:commentId w16cid:paraId="3A612F04" w16cid:durableId="264D9EC6"/>
  <w16cid:commentId w16cid:paraId="7E1676AC" w16cid:durableId="6A498DC9"/>
  <w16cid:commentId w16cid:paraId="7DB39EF7" w16cid:durableId="36A5CD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B8F3F" w14:textId="77777777" w:rsidR="00A13EE8" w:rsidRDefault="00A13EE8">
      <w:r>
        <w:separator/>
      </w:r>
    </w:p>
  </w:endnote>
  <w:endnote w:type="continuationSeparator" w:id="0">
    <w:p w14:paraId="590F7F15" w14:textId="77777777" w:rsidR="00A13EE8" w:rsidRDefault="00A13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114357" w14:textId="77777777" w:rsidR="00A13EE8" w:rsidRDefault="00A13EE8">
      <w:r>
        <w:separator/>
      </w:r>
    </w:p>
  </w:footnote>
  <w:footnote w:type="continuationSeparator" w:id="0">
    <w:p w14:paraId="1832D706" w14:textId="77777777" w:rsidR="00A13EE8" w:rsidRDefault="00A13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9DCE9" w14:textId="77777777" w:rsidR="00195289" w:rsidRDefault="00195289">
    <w:pPr>
      <w:pStyle w:val="Header"/>
    </w:pPr>
    <w:r>
      <w:t>[Type text]</w:t>
    </w:r>
  </w:p>
  <w:p w14:paraId="160CA46C" w14:textId="77777777" w:rsidR="00195289" w:rsidRDefault="0019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AD585" w14:textId="36188E55" w:rsidR="00195289" w:rsidRPr="00266866" w:rsidRDefault="00EA0C93" w:rsidP="00266866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Bruce Alderson</w:t>
    </w:r>
    <w:r w:rsidR="0051538C">
      <w:rPr>
        <w:b/>
        <w:sz w:val="40"/>
        <w:szCs w:val="31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211F3"/>
    <w:multiLevelType w:val="multilevel"/>
    <w:tmpl w:val="9B7C788C"/>
    <w:styleLink w:val="CurrentList1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5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424517">
    <w:abstractNumId w:val="9"/>
  </w:num>
  <w:num w:numId="2" w16cid:durableId="1944265840">
    <w:abstractNumId w:val="16"/>
  </w:num>
  <w:num w:numId="3" w16cid:durableId="1479498125">
    <w:abstractNumId w:val="11"/>
  </w:num>
  <w:num w:numId="4" w16cid:durableId="1683513774">
    <w:abstractNumId w:val="6"/>
  </w:num>
  <w:num w:numId="5" w16cid:durableId="774330430">
    <w:abstractNumId w:val="13"/>
  </w:num>
  <w:num w:numId="6" w16cid:durableId="330790035">
    <w:abstractNumId w:val="0"/>
  </w:num>
  <w:num w:numId="7" w16cid:durableId="1464611902">
    <w:abstractNumId w:val="15"/>
  </w:num>
  <w:num w:numId="8" w16cid:durableId="47724600">
    <w:abstractNumId w:val="7"/>
  </w:num>
  <w:num w:numId="9" w16cid:durableId="1894265571">
    <w:abstractNumId w:val="1"/>
  </w:num>
  <w:num w:numId="10" w16cid:durableId="153495332">
    <w:abstractNumId w:val="12"/>
  </w:num>
  <w:num w:numId="11" w16cid:durableId="2030065242">
    <w:abstractNumId w:val="17"/>
  </w:num>
  <w:num w:numId="12" w16cid:durableId="1219167149">
    <w:abstractNumId w:val="8"/>
  </w:num>
  <w:num w:numId="13" w16cid:durableId="1934433087">
    <w:abstractNumId w:val="10"/>
  </w:num>
  <w:num w:numId="14" w16cid:durableId="134104706">
    <w:abstractNumId w:val="5"/>
  </w:num>
  <w:num w:numId="15" w16cid:durableId="1899197535">
    <w:abstractNumId w:val="4"/>
  </w:num>
  <w:num w:numId="16" w16cid:durableId="788940572">
    <w:abstractNumId w:val="18"/>
  </w:num>
  <w:num w:numId="17" w16cid:durableId="1109159672">
    <w:abstractNumId w:val="3"/>
  </w:num>
  <w:num w:numId="18" w16cid:durableId="1854566278">
    <w:abstractNumId w:val="2"/>
  </w:num>
  <w:num w:numId="19" w16cid:durableId="301883320">
    <w:abstractNumId w:val="8"/>
  </w:num>
  <w:num w:numId="20" w16cid:durableId="147864177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removePersonalInformation/>
  <w:removeDateAndTime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04BDF"/>
    <w:rsid w:val="00006E42"/>
    <w:rsid w:val="0000741E"/>
    <w:rsid w:val="0001079E"/>
    <w:rsid w:val="00010A41"/>
    <w:rsid w:val="00016522"/>
    <w:rsid w:val="0001681D"/>
    <w:rsid w:val="0002070E"/>
    <w:rsid w:val="00021501"/>
    <w:rsid w:val="000221BB"/>
    <w:rsid w:val="00022589"/>
    <w:rsid w:val="00024F27"/>
    <w:rsid w:val="00027C06"/>
    <w:rsid w:val="00031BA6"/>
    <w:rsid w:val="00034D52"/>
    <w:rsid w:val="00044614"/>
    <w:rsid w:val="00044B4D"/>
    <w:rsid w:val="00044FD6"/>
    <w:rsid w:val="00047B4F"/>
    <w:rsid w:val="00047EBC"/>
    <w:rsid w:val="00050731"/>
    <w:rsid w:val="00052B34"/>
    <w:rsid w:val="00052BB0"/>
    <w:rsid w:val="0005311E"/>
    <w:rsid w:val="00062192"/>
    <w:rsid w:val="00062C18"/>
    <w:rsid w:val="0006477B"/>
    <w:rsid w:val="000747B2"/>
    <w:rsid w:val="000771B1"/>
    <w:rsid w:val="00077433"/>
    <w:rsid w:val="0008263C"/>
    <w:rsid w:val="00087319"/>
    <w:rsid w:val="000876EA"/>
    <w:rsid w:val="00095CB9"/>
    <w:rsid w:val="00096862"/>
    <w:rsid w:val="000A3774"/>
    <w:rsid w:val="000A707A"/>
    <w:rsid w:val="000A763C"/>
    <w:rsid w:val="000B2960"/>
    <w:rsid w:val="000B37A1"/>
    <w:rsid w:val="000B3D69"/>
    <w:rsid w:val="000B5E47"/>
    <w:rsid w:val="000B62B4"/>
    <w:rsid w:val="000B68A9"/>
    <w:rsid w:val="000C0BF9"/>
    <w:rsid w:val="000C204C"/>
    <w:rsid w:val="000C34F0"/>
    <w:rsid w:val="000C521D"/>
    <w:rsid w:val="000D5824"/>
    <w:rsid w:val="000D7E7F"/>
    <w:rsid w:val="000E1515"/>
    <w:rsid w:val="000E30BB"/>
    <w:rsid w:val="000E487D"/>
    <w:rsid w:val="000F17A8"/>
    <w:rsid w:val="000F6C43"/>
    <w:rsid w:val="00102D6A"/>
    <w:rsid w:val="00103BFB"/>
    <w:rsid w:val="00104DEE"/>
    <w:rsid w:val="00104FC9"/>
    <w:rsid w:val="001070D2"/>
    <w:rsid w:val="00107F81"/>
    <w:rsid w:val="001105FB"/>
    <w:rsid w:val="00110B62"/>
    <w:rsid w:val="00111E0F"/>
    <w:rsid w:val="00112CF6"/>
    <w:rsid w:val="001138B7"/>
    <w:rsid w:val="00116485"/>
    <w:rsid w:val="0011782C"/>
    <w:rsid w:val="0012239D"/>
    <w:rsid w:val="00125AD4"/>
    <w:rsid w:val="00126C10"/>
    <w:rsid w:val="00131C4C"/>
    <w:rsid w:val="00132453"/>
    <w:rsid w:val="00132E21"/>
    <w:rsid w:val="001358F9"/>
    <w:rsid w:val="0014095E"/>
    <w:rsid w:val="0014475F"/>
    <w:rsid w:val="001532B3"/>
    <w:rsid w:val="001545DB"/>
    <w:rsid w:val="00156644"/>
    <w:rsid w:val="001606F2"/>
    <w:rsid w:val="0016594B"/>
    <w:rsid w:val="001659D8"/>
    <w:rsid w:val="001755CD"/>
    <w:rsid w:val="001770DA"/>
    <w:rsid w:val="00182078"/>
    <w:rsid w:val="001871F3"/>
    <w:rsid w:val="00192FAD"/>
    <w:rsid w:val="0019390D"/>
    <w:rsid w:val="00195289"/>
    <w:rsid w:val="001975A7"/>
    <w:rsid w:val="001A1886"/>
    <w:rsid w:val="001A1C42"/>
    <w:rsid w:val="001A3590"/>
    <w:rsid w:val="001A55FB"/>
    <w:rsid w:val="001A76D4"/>
    <w:rsid w:val="001B03CF"/>
    <w:rsid w:val="001B6F93"/>
    <w:rsid w:val="001C057A"/>
    <w:rsid w:val="001C5FE1"/>
    <w:rsid w:val="001C7D42"/>
    <w:rsid w:val="001D2F4F"/>
    <w:rsid w:val="001D4E85"/>
    <w:rsid w:val="001E0F3C"/>
    <w:rsid w:val="001E567E"/>
    <w:rsid w:val="001F0A16"/>
    <w:rsid w:val="001F24CF"/>
    <w:rsid w:val="001F3BA5"/>
    <w:rsid w:val="00211841"/>
    <w:rsid w:val="00212696"/>
    <w:rsid w:val="00212DA6"/>
    <w:rsid w:val="00213F6D"/>
    <w:rsid w:val="00216F54"/>
    <w:rsid w:val="002173E8"/>
    <w:rsid w:val="0022275E"/>
    <w:rsid w:val="00222A3B"/>
    <w:rsid w:val="002239DA"/>
    <w:rsid w:val="00224163"/>
    <w:rsid w:val="002305EC"/>
    <w:rsid w:val="002326B7"/>
    <w:rsid w:val="00234115"/>
    <w:rsid w:val="00234C2B"/>
    <w:rsid w:val="002368AA"/>
    <w:rsid w:val="002371BC"/>
    <w:rsid w:val="00237986"/>
    <w:rsid w:val="00245960"/>
    <w:rsid w:val="0024617E"/>
    <w:rsid w:val="00250897"/>
    <w:rsid w:val="00257BB3"/>
    <w:rsid w:val="0026315E"/>
    <w:rsid w:val="0026397C"/>
    <w:rsid w:val="002651DA"/>
    <w:rsid w:val="00266866"/>
    <w:rsid w:val="002670B1"/>
    <w:rsid w:val="0027594A"/>
    <w:rsid w:val="002760DB"/>
    <w:rsid w:val="00276631"/>
    <w:rsid w:val="00276A02"/>
    <w:rsid w:val="00283597"/>
    <w:rsid w:val="00283B12"/>
    <w:rsid w:val="00284ABE"/>
    <w:rsid w:val="00286DBE"/>
    <w:rsid w:val="00291064"/>
    <w:rsid w:val="00292578"/>
    <w:rsid w:val="002960AD"/>
    <w:rsid w:val="002A3D89"/>
    <w:rsid w:val="002B1DC8"/>
    <w:rsid w:val="002B20B7"/>
    <w:rsid w:val="002B3D31"/>
    <w:rsid w:val="002B5BB2"/>
    <w:rsid w:val="002B6E73"/>
    <w:rsid w:val="002C1E30"/>
    <w:rsid w:val="002C2664"/>
    <w:rsid w:val="002C5FF3"/>
    <w:rsid w:val="002D08B7"/>
    <w:rsid w:val="002D0B93"/>
    <w:rsid w:val="002D0F30"/>
    <w:rsid w:val="002D3573"/>
    <w:rsid w:val="002D50B8"/>
    <w:rsid w:val="002D6AEA"/>
    <w:rsid w:val="002E27BB"/>
    <w:rsid w:val="002E3FAE"/>
    <w:rsid w:val="002E716B"/>
    <w:rsid w:val="002F09CB"/>
    <w:rsid w:val="002F1EA7"/>
    <w:rsid w:val="002F53C1"/>
    <w:rsid w:val="002F6360"/>
    <w:rsid w:val="002F63B4"/>
    <w:rsid w:val="00300756"/>
    <w:rsid w:val="00301CEF"/>
    <w:rsid w:val="003023B9"/>
    <w:rsid w:val="00302FE8"/>
    <w:rsid w:val="0030305B"/>
    <w:rsid w:val="00324F54"/>
    <w:rsid w:val="00331485"/>
    <w:rsid w:val="00332A98"/>
    <w:rsid w:val="0033323D"/>
    <w:rsid w:val="00333D08"/>
    <w:rsid w:val="00335F3A"/>
    <w:rsid w:val="003366ED"/>
    <w:rsid w:val="00337E7E"/>
    <w:rsid w:val="0034054D"/>
    <w:rsid w:val="003419F0"/>
    <w:rsid w:val="00346035"/>
    <w:rsid w:val="00347132"/>
    <w:rsid w:val="00347407"/>
    <w:rsid w:val="003533DF"/>
    <w:rsid w:val="00356552"/>
    <w:rsid w:val="00360815"/>
    <w:rsid w:val="0036124F"/>
    <w:rsid w:val="003654B1"/>
    <w:rsid w:val="003661EA"/>
    <w:rsid w:val="0037205C"/>
    <w:rsid w:val="00372121"/>
    <w:rsid w:val="00373846"/>
    <w:rsid w:val="0037405D"/>
    <w:rsid w:val="003822DB"/>
    <w:rsid w:val="003835B5"/>
    <w:rsid w:val="00386B94"/>
    <w:rsid w:val="00387AD5"/>
    <w:rsid w:val="003933D0"/>
    <w:rsid w:val="00397E5B"/>
    <w:rsid w:val="003A1A7F"/>
    <w:rsid w:val="003A2337"/>
    <w:rsid w:val="003A2662"/>
    <w:rsid w:val="003A2A6E"/>
    <w:rsid w:val="003B05B2"/>
    <w:rsid w:val="003B2004"/>
    <w:rsid w:val="003B393A"/>
    <w:rsid w:val="003B5470"/>
    <w:rsid w:val="003C049A"/>
    <w:rsid w:val="003C3B62"/>
    <w:rsid w:val="003D0ACD"/>
    <w:rsid w:val="003D1904"/>
    <w:rsid w:val="003E00F3"/>
    <w:rsid w:val="003E033E"/>
    <w:rsid w:val="003E2788"/>
    <w:rsid w:val="003E4EB9"/>
    <w:rsid w:val="003E56B0"/>
    <w:rsid w:val="003F1F7F"/>
    <w:rsid w:val="003F7B04"/>
    <w:rsid w:val="003F7F02"/>
    <w:rsid w:val="00404953"/>
    <w:rsid w:val="00407608"/>
    <w:rsid w:val="0041076B"/>
    <w:rsid w:val="00415E06"/>
    <w:rsid w:val="00417586"/>
    <w:rsid w:val="004268D7"/>
    <w:rsid w:val="0043139C"/>
    <w:rsid w:val="00432922"/>
    <w:rsid w:val="00433145"/>
    <w:rsid w:val="00433841"/>
    <w:rsid w:val="004430D2"/>
    <w:rsid w:val="00446CFC"/>
    <w:rsid w:val="0045234F"/>
    <w:rsid w:val="004528CC"/>
    <w:rsid w:val="004539A9"/>
    <w:rsid w:val="004540B5"/>
    <w:rsid w:val="00456E4C"/>
    <w:rsid w:val="00461CCE"/>
    <w:rsid w:val="00465D9A"/>
    <w:rsid w:val="00466E28"/>
    <w:rsid w:val="0047789A"/>
    <w:rsid w:val="00477BBF"/>
    <w:rsid w:val="00490449"/>
    <w:rsid w:val="0049070A"/>
    <w:rsid w:val="00491760"/>
    <w:rsid w:val="004954CA"/>
    <w:rsid w:val="00497034"/>
    <w:rsid w:val="004A2454"/>
    <w:rsid w:val="004A483F"/>
    <w:rsid w:val="004A5085"/>
    <w:rsid w:val="004B4946"/>
    <w:rsid w:val="004B4EE3"/>
    <w:rsid w:val="004C2E95"/>
    <w:rsid w:val="004C3DDA"/>
    <w:rsid w:val="004D181F"/>
    <w:rsid w:val="004D32E2"/>
    <w:rsid w:val="004D6485"/>
    <w:rsid w:val="004E1270"/>
    <w:rsid w:val="004E30E5"/>
    <w:rsid w:val="004E3298"/>
    <w:rsid w:val="004E7832"/>
    <w:rsid w:val="004F147F"/>
    <w:rsid w:val="004F3339"/>
    <w:rsid w:val="004F3B16"/>
    <w:rsid w:val="004F43C9"/>
    <w:rsid w:val="0050202C"/>
    <w:rsid w:val="0050266D"/>
    <w:rsid w:val="005035DE"/>
    <w:rsid w:val="0050403D"/>
    <w:rsid w:val="005107E6"/>
    <w:rsid w:val="005149F0"/>
    <w:rsid w:val="0051538C"/>
    <w:rsid w:val="0051593A"/>
    <w:rsid w:val="005168FC"/>
    <w:rsid w:val="00521F13"/>
    <w:rsid w:val="00523199"/>
    <w:rsid w:val="00532606"/>
    <w:rsid w:val="00536241"/>
    <w:rsid w:val="0053692F"/>
    <w:rsid w:val="00537010"/>
    <w:rsid w:val="00544490"/>
    <w:rsid w:val="005445F3"/>
    <w:rsid w:val="00552A08"/>
    <w:rsid w:val="00552A58"/>
    <w:rsid w:val="00554322"/>
    <w:rsid w:val="00555BDB"/>
    <w:rsid w:val="005561A4"/>
    <w:rsid w:val="005577B6"/>
    <w:rsid w:val="00557C17"/>
    <w:rsid w:val="00566B54"/>
    <w:rsid w:val="00567DB9"/>
    <w:rsid w:val="005705CD"/>
    <w:rsid w:val="00570EF4"/>
    <w:rsid w:val="00572662"/>
    <w:rsid w:val="00586A40"/>
    <w:rsid w:val="00586B1C"/>
    <w:rsid w:val="00590E16"/>
    <w:rsid w:val="00593567"/>
    <w:rsid w:val="005A4E51"/>
    <w:rsid w:val="005A692A"/>
    <w:rsid w:val="005B1126"/>
    <w:rsid w:val="005B6FAE"/>
    <w:rsid w:val="005C03AB"/>
    <w:rsid w:val="005D05A0"/>
    <w:rsid w:val="005D1E1E"/>
    <w:rsid w:val="005D6E0A"/>
    <w:rsid w:val="005D78EC"/>
    <w:rsid w:val="005E21E1"/>
    <w:rsid w:val="005E2421"/>
    <w:rsid w:val="005E3418"/>
    <w:rsid w:val="005E3EBD"/>
    <w:rsid w:val="005E5AFD"/>
    <w:rsid w:val="005E6883"/>
    <w:rsid w:val="005F4536"/>
    <w:rsid w:val="005F4836"/>
    <w:rsid w:val="005F5487"/>
    <w:rsid w:val="005F6ED5"/>
    <w:rsid w:val="00600DE1"/>
    <w:rsid w:val="0060109A"/>
    <w:rsid w:val="006037D2"/>
    <w:rsid w:val="006063BE"/>
    <w:rsid w:val="00626558"/>
    <w:rsid w:val="006272BC"/>
    <w:rsid w:val="0063058F"/>
    <w:rsid w:val="006334DD"/>
    <w:rsid w:val="00643D56"/>
    <w:rsid w:val="00644059"/>
    <w:rsid w:val="00645B5D"/>
    <w:rsid w:val="0065206F"/>
    <w:rsid w:val="00655025"/>
    <w:rsid w:val="006568FF"/>
    <w:rsid w:val="00660325"/>
    <w:rsid w:val="006608C4"/>
    <w:rsid w:val="00667CF3"/>
    <w:rsid w:val="0067003A"/>
    <w:rsid w:val="006746FE"/>
    <w:rsid w:val="0067499A"/>
    <w:rsid w:val="006820F8"/>
    <w:rsid w:val="006861AA"/>
    <w:rsid w:val="006916C2"/>
    <w:rsid w:val="00693984"/>
    <w:rsid w:val="00694333"/>
    <w:rsid w:val="00696139"/>
    <w:rsid w:val="006968D2"/>
    <w:rsid w:val="00697AB9"/>
    <w:rsid w:val="006A6271"/>
    <w:rsid w:val="006A7724"/>
    <w:rsid w:val="006B27CC"/>
    <w:rsid w:val="006B3679"/>
    <w:rsid w:val="006B3AAB"/>
    <w:rsid w:val="006B431F"/>
    <w:rsid w:val="006C0D6D"/>
    <w:rsid w:val="006C1430"/>
    <w:rsid w:val="006C2F63"/>
    <w:rsid w:val="006C393A"/>
    <w:rsid w:val="006C3DFF"/>
    <w:rsid w:val="006C5406"/>
    <w:rsid w:val="006C57BF"/>
    <w:rsid w:val="006C7A1C"/>
    <w:rsid w:val="006D1A2D"/>
    <w:rsid w:val="006D237F"/>
    <w:rsid w:val="006D52F5"/>
    <w:rsid w:val="006D6845"/>
    <w:rsid w:val="006D755F"/>
    <w:rsid w:val="006D7639"/>
    <w:rsid w:val="006E19C6"/>
    <w:rsid w:val="006E6D2F"/>
    <w:rsid w:val="006F065A"/>
    <w:rsid w:val="00704963"/>
    <w:rsid w:val="007067B7"/>
    <w:rsid w:val="00706885"/>
    <w:rsid w:val="00706957"/>
    <w:rsid w:val="00712776"/>
    <w:rsid w:val="007143D3"/>
    <w:rsid w:val="00714B17"/>
    <w:rsid w:val="00715846"/>
    <w:rsid w:val="00715893"/>
    <w:rsid w:val="00716835"/>
    <w:rsid w:val="00723779"/>
    <w:rsid w:val="00731630"/>
    <w:rsid w:val="00735F92"/>
    <w:rsid w:val="007368EB"/>
    <w:rsid w:val="0073732E"/>
    <w:rsid w:val="007374E1"/>
    <w:rsid w:val="00737A08"/>
    <w:rsid w:val="00740E26"/>
    <w:rsid w:val="00741207"/>
    <w:rsid w:val="00741947"/>
    <w:rsid w:val="00742003"/>
    <w:rsid w:val="00744EA0"/>
    <w:rsid w:val="007452AC"/>
    <w:rsid w:val="0076116A"/>
    <w:rsid w:val="0076338B"/>
    <w:rsid w:val="00763D60"/>
    <w:rsid w:val="0076462B"/>
    <w:rsid w:val="00775EBE"/>
    <w:rsid w:val="0077728A"/>
    <w:rsid w:val="00777F6F"/>
    <w:rsid w:val="0078094A"/>
    <w:rsid w:val="00780CE0"/>
    <w:rsid w:val="00782742"/>
    <w:rsid w:val="0078475C"/>
    <w:rsid w:val="00784FA0"/>
    <w:rsid w:val="00786FDB"/>
    <w:rsid w:val="0079213B"/>
    <w:rsid w:val="00795A53"/>
    <w:rsid w:val="007963C2"/>
    <w:rsid w:val="00796B74"/>
    <w:rsid w:val="007A05B4"/>
    <w:rsid w:val="007A0652"/>
    <w:rsid w:val="007A1745"/>
    <w:rsid w:val="007A180C"/>
    <w:rsid w:val="007A1C47"/>
    <w:rsid w:val="007A1D19"/>
    <w:rsid w:val="007A2157"/>
    <w:rsid w:val="007A73C5"/>
    <w:rsid w:val="007A756A"/>
    <w:rsid w:val="007B24B8"/>
    <w:rsid w:val="007B382A"/>
    <w:rsid w:val="007C2FED"/>
    <w:rsid w:val="007C4624"/>
    <w:rsid w:val="007C4957"/>
    <w:rsid w:val="007D2791"/>
    <w:rsid w:val="007D3724"/>
    <w:rsid w:val="007D3885"/>
    <w:rsid w:val="007D576D"/>
    <w:rsid w:val="007E0817"/>
    <w:rsid w:val="007E0F0A"/>
    <w:rsid w:val="007E3B47"/>
    <w:rsid w:val="007E3D55"/>
    <w:rsid w:val="007E53BE"/>
    <w:rsid w:val="007E6461"/>
    <w:rsid w:val="007E77A1"/>
    <w:rsid w:val="007E7B5C"/>
    <w:rsid w:val="007F33BC"/>
    <w:rsid w:val="008026FA"/>
    <w:rsid w:val="008042FE"/>
    <w:rsid w:val="00804CF5"/>
    <w:rsid w:val="00807841"/>
    <w:rsid w:val="0081320F"/>
    <w:rsid w:val="00813D6C"/>
    <w:rsid w:val="00814B9C"/>
    <w:rsid w:val="00816B03"/>
    <w:rsid w:val="00824CC8"/>
    <w:rsid w:val="00827A5A"/>
    <w:rsid w:val="00834297"/>
    <w:rsid w:val="00840972"/>
    <w:rsid w:val="00846103"/>
    <w:rsid w:val="008505E8"/>
    <w:rsid w:val="008642A1"/>
    <w:rsid w:val="0086476E"/>
    <w:rsid w:val="00865CFE"/>
    <w:rsid w:val="008679A9"/>
    <w:rsid w:val="00867FB9"/>
    <w:rsid w:val="008723BD"/>
    <w:rsid w:val="00881E0F"/>
    <w:rsid w:val="00883D56"/>
    <w:rsid w:val="00883F14"/>
    <w:rsid w:val="00891850"/>
    <w:rsid w:val="008A277B"/>
    <w:rsid w:val="008A6CFB"/>
    <w:rsid w:val="008A7750"/>
    <w:rsid w:val="008B5E32"/>
    <w:rsid w:val="008B6A24"/>
    <w:rsid w:val="008B752C"/>
    <w:rsid w:val="008C1D44"/>
    <w:rsid w:val="008C3FFE"/>
    <w:rsid w:val="008D0CE5"/>
    <w:rsid w:val="008D3844"/>
    <w:rsid w:val="008D5051"/>
    <w:rsid w:val="008D6091"/>
    <w:rsid w:val="008D6F3F"/>
    <w:rsid w:val="008D7EFF"/>
    <w:rsid w:val="008E19E3"/>
    <w:rsid w:val="008E2AC0"/>
    <w:rsid w:val="008E357A"/>
    <w:rsid w:val="008E3C04"/>
    <w:rsid w:val="008E5D12"/>
    <w:rsid w:val="008E6EEB"/>
    <w:rsid w:val="008F26E7"/>
    <w:rsid w:val="008F2873"/>
    <w:rsid w:val="008F3104"/>
    <w:rsid w:val="0090161B"/>
    <w:rsid w:val="00901C91"/>
    <w:rsid w:val="00901FD5"/>
    <w:rsid w:val="00902C46"/>
    <w:rsid w:val="009049DB"/>
    <w:rsid w:val="00911288"/>
    <w:rsid w:val="009112E9"/>
    <w:rsid w:val="0091178A"/>
    <w:rsid w:val="00911F1F"/>
    <w:rsid w:val="009136BB"/>
    <w:rsid w:val="0092092F"/>
    <w:rsid w:val="00921C72"/>
    <w:rsid w:val="00923870"/>
    <w:rsid w:val="0092487A"/>
    <w:rsid w:val="00924D89"/>
    <w:rsid w:val="00930E9D"/>
    <w:rsid w:val="00932432"/>
    <w:rsid w:val="00937B4C"/>
    <w:rsid w:val="0094329F"/>
    <w:rsid w:val="00955784"/>
    <w:rsid w:val="00956CD7"/>
    <w:rsid w:val="00964803"/>
    <w:rsid w:val="0097071C"/>
    <w:rsid w:val="009740F6"/>
    <w:rsid w:val="009753DE"/>
    <w:rsid w:val="0098030A"/>
    <w:rsid w:val="0098297F"/>
    <w:rsid w:val="009906D6"/>
    <w:rsid w:val="009929D5"/>
    <w:rsid w:val="0099346C"/>
    <w:rsid w:val="009A152E"/>
    <w:rsid w:val="009A23B3"/>
    <w:rsid w:val="009A319D"/>
    <w:rsid w:val="009A4665"/>
    <w:rsid w:val="009B1B0F"/>
    <w:rsid w:val="009C1981"/>
    <w:rsid w:val="009C433C"/>
    <w:rsid w:val="009D6E86"/>
    <w:rsid w:val="009D6F6A"/>
    <w:rsid w:val="009F48C8"/>
    <w:rsid w:val="00A00683"/>
    <w:rsid w:val="00A0086E"/>
    <w:rsid w:val="00A02518"/>
    <w:rsid w:val="00A11A5C"/>
    <w:rsid w:val="00A12DA0"/>
    <w:rsid w:val="00A131C1"/>
    <w:rsid w:val="00A13EE8"/>
    <w:rsid w:val="00A1460C"/>
    <w:rsid w:val="00A159EE"/>
    <w:rsid w:val="00A202D0"/>
    <w:rsid w:val="00A21F49"/>
    <w:rsid w:val="00A224F7"/>
    <w:rsid w:val="00A23EFC"/>
    <w:rsid w:val="00A247A5"/>
    <w:rsid w:val="00A326E2"/>
    <w:rsid w:val="00A34D83"/>
    <w:rsid w:val="00A37DD9"/>
    <w:rsid w:val="00A42AED"/>
    <w:rsid w:val="00A45AE8"/>
    <w:rsid w:val="00A47D29"/>
    <w:rsid w:val="00A539F0"/>
    <w:rsid w:val="00A56208"/>
    <w:rsid w:val="00A60A70"/>
    <w:rsid w:val="00A60DEE"/>
    <w:rsid w:val="00A63DD2"/>
    <w:rsid w:val="00A710A5"/>
    <w:rsid w:val="00A71969"/>
    <w:rsid w:val="00A71B0D"/>
    <w:rsid w:val="00A80290"/>
    <w:rsid w:val="00A82104"/>
    <w:rsid w:val="00A8285D"/>
    <w:rsid w:val="00A84DE7"/>
    <w:rsid w:val="00A90A9D"/>
    <w:rsid w:val="00A969EE"/>
    <w:rsid w:val="00AA10C0"/>
    <w:rsid w:val="00AA17FF"/>
    <w:rsid w:val="00AA31CC"/>
    <w:rsid w:val="00AA7E19"/>
    <w:rsid w:val="00AB44D8"/>
    <w:rsid w:val="00AB49AE"/>
    <w:rsid w:val="00AB58DB"/>
    <w:rsid w:val="00AC1311"/>
    <w:rsid w:val="00AC3F46"/>
    <w:rsid w:val="00AC7D6B"/>
    <w:rsid w:val="00AD130B"/>
    <w:rsid w:val="00AD2F54"/>
    <w:rsid w:val="00AD75FC"/>
    <w:rsid w:val="00AF355A"/>
    <w:rsid w:val="00AF4527"/>
    <w:rsid w:val="00AF4BE0"/>
    <w:rsid w:val="00AF5A0F"/>
    <w:rsid w:val="00AF61CB"/>
    <w:rsid w:val="00AF6A82"/>
    <w:rsid w:val="00B0072F"/>
    <w:rsid w:val="00B01CD5"/>
    <w:rsid w:val="00B0740F"/>
    <w:rsid w:val="00B207C8"/>
    <w:rsid w:val="00B22E67"/>
    <w:rsid w:val="00B24C2E"/>
    <w:rsid w:val="00B26C60"/>
    <w:rsid w:val="00B30562"/>
    <w:rsid w:val="00B30DAA"/>
    <w:rsid w:val="00B311BB"/>
    <w:rsid w:val="00B425A3"/>
    <w:rsid w:val="00B436D0"/>
    <w:rsid w:val="00B51FEA"/>
    <w:rsid w:val="00B53CFC"/>
    <w:rsid w:val="00B5688E"/>
    <w:rsid w:val="00B569C1"/>
    <w:rsid w:val="00B60931"/>
    <w:rsid w:val="00B61845"/>
    <w:rsid w:val="00B64E82"/>
    <w:rsid w:val="00B73884"/>
    <w:rsid w:val="00B75E98"/>
    <w:rsid w:val="00B80395"/>
    <w:rsid w:val="00B80FC7"/>
    <w:rsid w:val="00B81098"/>
    <w:rsid w:val="00B87FCA"/>
    <w:rsid w:val="00B94D2E"/>
    <w:rsid w:val="00B96794"/>
    <w:rsid w:val="00B97782"/>
    <w:rsid w:val="00BA2A7F"/>
    <w:rsid w:val="00BA32A2"/>
    <w:rsid w:val="00BA4F68"/>
    <w:rsid w:val="00BA768C"/>
    <w:rsid w:val="00BB26B5"/>
    <w:rsid w:val="00BB310B"/>
    <w:rsid w:val="00BB3D3F"/>
    <w:rsid w:val="00BB75B8"/>
    <w:rsid w:val="00BC2283"/>
    <w:rsid w:val="00BC2B84"/>
    <w:rsid w:val="00BC2F25"/>
    <w:rsid w:val="00BC6425"/>
    <w:rsid w:val="00BC677B"/>
    <w:rsid w:val="00BD4DD0"/>
    <w:rsid w:val="00BE275A"/>
    <w:rsid w:val="00BE29BE"/>
    <w:rsid w:val="00BE3089"/>
    <w:rsid w:val="00BE4A42"/>
    <w:rsid w:val="00BE6426"/>
    <w:rsid w:val="00BF075E"/>
    <w:rsid w:val="00BF3AA5"/>
    <w:rsid w:val="00BF4F1A"/>
    <w:rsid w:val="00C02B04"/>
    <w:rsid w:val="00C10639"/>
    <w:rsid w:val="00C10CE1"/>
    <w:rsid w:val="00C11E0E"/>
    <w:rsid w:val="00C16C58"/>
    <w:rsid w:val="00C223E8"/>
    <w:rsid w:val="00C226FD"/>
    <w:rsid w:val="00C26FD7"/>
    <w:rsid w:val="00C31C84"/>
    <w:rsid w:val="00C32EDD"/>
    <w:rsid w:val="00C34FD7"/>
    <w:rsid w:val="00C3712C"/>
    <w:rsid w:val="00C37AC1"/>
    <w:rsid w:val="00C40299"/>
    <w:rsid w:val="00C41A6D"/>
    <w:rsid w:val="00C422EB"/>
    <w:rsid w:val="00C42695"/>
    <w:rsid w:val="00C528F2"/>
    <w:rsid w:val="00C53CC7"/>
    <w:rsid w:val="00C55DD5"/>
    <w:rsid w:val="00C637BA"/>
    <w:rsid w:val="00C63CA7"/>
    <w:rsid w:val="00C6410F"/>
    <w:rsid w:val="00C70E86"/>
    <w:rsid w:val="00C75393"/>
    <w:rsid w:val="00C75F3A"/>
    <w:rsid w:val="00C761A9"/>
    <w:rsid w:val="00C80CBC"/>
    <w:rsid w:val="00C83BEA"/>
    <w:rsid w:val="00C85F4E"/>
    <w:rsid w:val="00C866BC"/>
    <w:rsid w:val="00C87179"/>
    <w:rsid w:val="00C94F00"/>
    <w:rsid w:val="00C9679D"/>
    <w:rsid w:val="00C96CA6"/>
    <w:rsid w:val="00C97D19"/>
    <w:rsid w:val="00CA46C8"/>
    <w:rsid w:val="00CA5387"/>
    <w:rsid w:val="00CB43D1"/>
    <w:rsid w:val="00CB507C"/>
    <w:rsid w:val="00CC1E42"/>
    <w:rsid w:val="00CC2436"/>
    <w:rsid w:val="00CC27DA"/>
    <w:rsid w:val="00CC401D"/>
    <w:rsid w:val="00CC5301"/>
    <w:rsid w:val="00CD2BE5"/>
    <w:rsid w:val="00CD7AB8"/>
    <w:rsid w:val="00CD7DD1"/>
    <w:rsid w:val="00CF14B0"/>
    <w:rsid w:val="00CF212E"/>
    <w:rsid w:val="00CF2168"/>
    <w:rsid w:val="00CF2E5C"/>
    <w:rsid w:val="00D02BA1"/>
    <w:rsid w:val="00D07C95"/>
    <w:rsid w:val="00D14728"/>
    <w:rsid w:val="00D1683E"/>
    <w:rsid w:val="00D170C0"/>
    <w:rsid w:val="00D17A7F"/>
    <w:rsid w:val="00D20F5D"/>
    <w:rsid w:val="00D36877"/>
    <w:rsid w:val="00D43903"/>
    <w:rsid w:val="00D467C8"/>
    <w:rsid w:val="00D47B58"/>
    <w:rsid w:val="00D53DB1"/>
    <w:rsid w:val="00D5590D"/>
    <w:rsid w:val="00D57E53"/>
    <w:rsid w:val="00D64493"/>
    <w:rsid w:val="00D6787A"/>
    <w:rsid w:val="00D75D31"/>
    <w:rsid w:val="00D82B26"/>
    <w:rsid w:val="00D8506B"/>
    <w:rsid w:val="00D86994"/>
    <w:rsid w:val="00D8735D"/>
    <w:rsid w:val="00D91ED7"/>
    <w:rsid w:val="00D9337A"/>
    <w:rsid w:val="00D93A8A"/>
    <w:rsid w:val="00D93E1B"/>
    <w:rsid w:val="00D96982"/>
    <w:rsid w:val="00D97E8A"/>
    <w:rsid w:val="00DA31B4"/>
    <w:rsid w:val="00DA387E"/>
    <w:rsid w:val="00DA6C03"/>
    <w:rsid w:val="00DB23A6"/>
    <w:rsid w:val="00DB3E05"/>
    <w:rsid w:val="00DB4ADC"/>
    <w:rsid w:val="00DB645C"/>
    <w:rsid w:val="00DC2168"/>
    <w:rsid w:val="00DC50FD"/>
    <w:rsid w:val="00DC7693"/>
    <w:rsid w:val="00DD124E"/>
    <w:rsid w:val="00DD3B09"/>
    <w:rsid w:val="00DE0A0A"/>
    <w:rsid w:val="00DE1C63"/>
    <w:rsid w:val="00DE3D65"/>
    <w:rsid w:val="00DF2BBD"/>
    <w:rsid w:val="00E0146A"/>
    <w:rsid w:val="00E02EA9"/>
    <w:rsid w:val="00E133C2"/>
    <w:rsid w:val="00E13931"/>
    <w:rsid w:val="00E14B21"/>
    <w:rsid w:val="00E16CFF"/>
    <w:rsid w:val="00E20168"/>
    <w:rsid w:val="00E20EE0"/>
    <w:rsid w:val="00E24691"/>
    <w:rsid w:val="00E259FF"/>
    <w:rsid w:val="00E27192"/>
    <w:rsid w:val="00E31764"/>
    <w:rsid w:val="00E34163"/>
    <w:rsid w:val="00E37378"/>
    <w:rsid w:val="00E41914"/>
    <w:rsid w:val="00E46D4D"/>
    <w:rsid w:val="00E51E23"/>
    <w:rsid w:val="00E56895"/>
    <w:rsid w:val="00E7328D"/>
    <w:rsid w:val="00E800D3"/>
    <w:rsid w:val="00E80A68"/>
    <w:rsid w:val="00E81D10"/>
    <w:rsid w:val="00E851DA"/>
    <w:rsid w:val="00E92808"/>
    <w:rsid w:val="00E94524"/>
    <w:rsid w:val="00E94678"/>
    <w:rsid w:val="00E959D3"/>
    <w:rsid w:val="00EA0C93"/>
    <w:rsid w:val="00EA589A"/>
    <w:rsid w:val="00EA6BDC"/>
    <w:rsid w:val="00EB4C5E"/>
    <w:rsid w:val="00EB561A"/>
    <w:rsid w:val="00EC0DBF"/>
    <w:rsid w:val="00EC2A97"/>
    <w:rsid w:val="00EC4C03"/>
    <w:rsid w:val="00EC7AFD"/>
    <w:rsid w:val="00ED5390"/>
    <w:rsid w:val="00ED684B"/>
    <w:rsid w:val="00ED75EE"/>
    <w:rsid w:val="00EE40B3"/>
    <w:rsid w:val="00EE477F"/>
    <w:rsid w:val="00EF0EAE"/>
    <w:rsid w:val="00EF1975"/>
    <w:rsid w:val="00EF341C"/>
    <w:rsid w:val="00EF7A9C"/>
    <w:rsid w:val="00F13A29"/>
    <w:rsid w:val="00F17A21"/>
    <w:rsid w:val="00F2718D"/>
    <w:rsid w:val="00F300BD"/>
    <w:rsid w:val="00F303F1"/>
    <w:rsid w:val="00F31606"/>
    <w:rsid w:val="00F41E1D"/>
    <w:rsid w:val="00F4259C"/>
    <w:rsid w:val="00F43D5E"/>
    <w:rsid w:val="00F45C80"/>
    <w:rsid w:val="00F47930"/>
    <w:rsid w:val="00F47B22"/>
    <w:rsid w:val="00F50545"/>
    <w:rsid w:val="00F51789"/>
    <w:rsid w:val="00F51BA2"/>
    <w:rsid w:val="00F525D4"/>
    <w:rsid w:val="00F5539E"/>
    <w:rsid w:val="00F62648"/>
    <w:rsid w:val="00F63DB9"/>
    <w:rsid w:val="00F65325"/>
    <w:rsid w:val="00F65AE4"/>
    <w:rsid w:val="00F65AF2"/>
    <w:rsid w:val="00F65CB0"/>
    <w:rsid w:val="00F804DF"/>
    <w:rsid w:val="00F82BF9"/>
    <w:rsid w:val="00F832CF"/>
    <w:rsid w:val="00F83D13"/>
    <w:rsid w:val="00F93158"/>
    <w:rsid w:val="00F955C1"/>
    <w:rsid w:val="00F96D02"/>
    <w:rsid w:val="00F97A6D"/>
    <w:rsid w:val="00FA1B8F"/>
    <w:rsid w:val="00FA4199"/>
    <w:rsid w:val="00FA544E"/>
    <w:rsid w:val="00FA6457"/>
    <w:rsid w:val="00FA717A"/>
    <w:rsid w:val="00FA7EB3"/>
    <w:rsid w:val="00FB1047"/>
    <w:rsid w:val="00FB1CDA"/>
    <w:rsid w:val="00FB2EB2"/>
    <w:rsid w:val="00FC079B"/>
    <w:rsid w:val="00FC1C2E"/>
    <w:rsid w:val="00FC6BE5"/>
    <w:rsid w:val="00FD3096"/>
    <w:rsid w:val="00FE43CC"/>
    <w:rsid w:val="00FE532C"/>
    <w:rsid w:val="00FE7B83"/>
    <w:rsid w:val="00FF63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52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E42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866B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BC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B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customStyle="1" w:styleId="Default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numbering" w:customStyle="1" w:styleId="CurrentList1">
    <w:name w:val="Current List1"/>
    <w:uiPriority w:val="99"/>
    <w:rsid w:val="00827A5A"/>
    <w:pPr>
      <w:numPr>
        <w:numId w:val="20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213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5-30T10:29:00Z</dcterms:created>
  <dcterms:modified xsi:type="dcterms:W3CDTF">2025-06-04T01:12:00Z</dcterms:modified>
</cp:coreProperties>
</file>